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o</w:t>
      </w:r>
      <w:r>
        <w:t xml:space="preserve"> </w:t>
      </w:r>
      <w:r>
        <w:t xml:space="preserve">-</w:t>
      </w:r>
      <w:r>
        <w:t xml:space="preserve"> </w:t>
      </w:r>
      <w:r>
        <w:t xml:space="preserve">neet</w:t>
      </w:r>
      <w:r>
        <w:t xml:space="preserve"> </w:t>
      </w:r>
      <w:r>
        <w:t xml:space="preserve">chem</w:t>
      </w:r>
      <w:r>
        <w:t xml:space="preserve"> </w:t>
      </w:r>
      <w:r>
        <w:t xml:space="preserve">12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Following reactions are taking place in a Galvanic cell,  </w:t>
      </w:r>
      <m:oMath>
        <m:r>
          <m:t>Z</m:t>
        </m:r>
        <m:r>
          <m:t>n</m:t>
        </m:r>
        <m:r>
          <m:rPr>
            <m:sty m:val="p"/>
          </m:rPr>
          <m:t>→</m:t>
        </m:r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;</m:t>
        </m:r>
        <m:r>
          <m:t>A</m:t>
        </m:r>
        <m:sSup>
          <m:e>
            <m:r>
              <m:t>g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→</m:t>
        </m:r>
        <m:r>
          <m:t>A</m:t>
        </m:r>
        <m:r>
          <m:t>g</m:t>
        </m:r>
      </m:oMath>
      <w:r>
        <w:t xml:space="preserve">Which of the given representations is the correct method of depicting the cell?</w:t>
      </w:r>
    </w:p>
    <w:p>
      <w:pPr>
        <w:numPr>
          <w:ilvl w:val="0"/>
          <w:numId w:val="1001"/>
        </w:numPr>
      </w:pPr>
      <m:oMath>
        <m:r>
          <m:t>Z</m:t>
        </m:r>
        <m:sSub>
          <m:e>
            <m:r>
              <m:t>n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  <m:d>
          <m:dPr>
            <m:begChr m:val="|"/>
            <m:endChr m:val="|"/>
            <m:sepChr m:val=""/>
            <m:grow/>
          </m:dPr>
          <m:e>
            <m:r>
              <m:t>Z</m:t>
            </m:r>
            <m:sSubSup>
              <m:e>
                <m:r>
                  <m:t>n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q</m:t>
                    </m:r>
                  </m:e>
                </m:d>
              </m:sub>
              <m:sup>
                <m:r>
                  <m:t>2</m:t>
                </m:r>
                <m:r>
                  <m:rPr>
                    <m:sty m:val="p"/>
                  </m:rPr>
                  <m:t>+</m:t>
                </m:r>
              </m:sup>
            </m:sSubSup>
            <m:r>
              <m:rPr>
                <m:sty m:val="p"/>
              </m:rPr>
              <m:t>∥</m:t>
            </m:r>
            <m:r>
              <m:t>A</m:t>
            </m:r>
            <m:sSubSup>
              <m:e>
                <m:r>
                  <m:t>g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q</m:t>
                    </m:r>
                  </m:e>
                </m:d>
              </m:sub>
              <m:sup>
                <m:r>
                  <m:rPr>
                    <m:sty m:val="p"/>
                  </m:rPr>
                  <m:t>+</m:t>
                </m:r>
              </m:sup>
            </m:sSubSup>
          </m:e>
        </m:d>
        <m:r>
          <m:t>A</m:t>
        </m:r>
        <m:sSub>
          <m:e>
            <m:r>
              <m:t>g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</m:oMath>
    </w:p>
    <w:p>
      <w:pPr>
        <w:numPr>
          <w:ilvl w:val="0"/>
          <w:numId w:val="1001"/>
        </w:numPr>
      </w:pPr>
      <m:oMath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rPr>
                <m:sty m:val="p"/>
              </m:rPr>
              <m:t>+</m:t>
            </m:r>
          </m:sup>
        </m:sSup>
        <m:d>
          <m:dPr>
            <m:begChr m:val="|"/>
            <m:endChr m:val="|"/>
            <m:sepChr m:val=""/>
            <m:grow/>
          </m:dPr>
          <m:e>
            <m:r>
              <m:t>Z</m:t>
            </m:r>
            <m:r>
              <m:t>n</m:t>
            </m:r>
            <m:r>
              <m:rPr>
                <m:sty m:val="p"/>
              </m:rPr>
              <m:t>∥</m:t>
            </m:r>
            <m:r>
              <m:t>A</m:t>
            </m:r>
            <m:r>
              <m:t>g</m:t>
            </m:r>
          </m:e>
        </m:d>
        <m:r>
          <m:t>A</m:t>
        </m:r>
        <m:sSup>
          <m:e>
            <m:r>
              <m:t>g</m:t>
            </m:r>
          </m:e>
          <m:sup>
            <m:r>
              <m:rPr>
                <m:sty m:val="p"/>
              </m:rPr>
              <m:t>+</m:t>
            </m:r>
          </m:sup>
        </m:sSup>
      </m:oMath>
    </w:p>
    <w:p>
      <w:pPr>
        <w:numPr>
          <w:ilvl w:val="0"/>
          <w:numId w:val="1001"/>
        </w:numPr>
      </w:pPr>
      <m:oMath>
        <m:r>
          <m:t>Z</m:t>
        </m:r>
        <m:sSub>
          <m:e>
            <m:r>
              <m:t>n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q</m:t>
                </m:r>
              </m:e>
            </m:d>
          </m:sub>
        </m:sSub>
        <m:d>
          <m:dPr>
            <m:begChr m:val="|"/>
            <m:endChr m:val="|"/>
            <m:sepChr m:val=""/>
            <m:grow/>
          </m:dPr>
          <m:e>
            <m:r>
              <m:t>Z</m:t>
            </m:r>
            <m:sSubSup>
              <m:e>
                <m:r>
                  <m:t>n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sub>
              <m:sup>
                <m:r>
                  <m:t>2</m:t>
                </m:r>
                <m:r>
                  <m:rPr>
                    <m:sty m:val="p"/>
                  </m:rPr>
                  <m:t>+</m:t>
                </m:r>
              </m:sup>
            </m:sSubSup>
            <m:r>
              <m:rPr>
                <m:sty m:val="p"/>
              </m:rPr>
              <m:t>∥</m:t>
            </m:r>
            <m:r>
              <m:t>A</m:t>
            </m:r>
            <m:sSubSup>
              <m:e>
                <m:r>
                  <m:t>g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sub>
              <m:sup>
                <m:r>
                  <m:rPr>
                    <m:sty m:val="p"/>
                  </m:rPr>
                  <m:t>+</m:t>
                </m:r>
              </m:sup>
            </m:sSubSup>
          </m:e>
        </m:d>
        <m:r>
          <m:t>A</m:t>
        </m:r>
        <m:sSub>
          <m:e>
            <m:r>
              <m:t>g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q</m:t>
                </m:r>
              </m:e>
            </m:d>
          </m:sub>
        </m:sSub>
      </m:oMath>
    </w:p>
    <w:p>
      <w:pPr>
        <w:numPr>
          <w:ilvl w:val="0"/>
          <w:numId w:val="1001"/>
        </w:numPr>
      </w:pPr>
      <m:oMath>
        <m:r>
          <m:t>Z</m:t>
        </m:r>
        <m:sSub>
          <m:e>
            <m:r>
              <m:t>n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  <m:d>
          <m:dPr>
            <m:begChr m:val="|"/>
            <m:endChr m:val="|"/>
            <m:sepChr m:val=""/>
            <m:grow/>
          </m:dPr>
          <m:e>
            <m:r>
              <m:t>A</m:t>
            </m:r>
            <m:sSubSup>
              <m:e>
                <m:r>
                  <m:t>g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q</m:t>
                    </m:r>
                  </m:e>
                </m:d>
              </m:sub>
              <m:sup>
                <m:r>
                  <m:rPr>
                    <m:sty m:val="p"/>
                  </m:rPr>
                  <m:t>+</m:t>
                </m:r>
              </m:sup>
            </m:sSubSup>
            <m:r>
              <m:rPr>
                <m:sty m:val="p"/>
              </m:rPr>
              <m:t>∥</m:t>
            </m:r>
            <m:r>
              <m:t>Z</m:t>
            </m:r>
            <m:sSubSup>
              <m:e>
                <m:r>
                  <m:t>n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q</m:t>
                    </m:r>
                  </m:e>
                </m:d>
              </m:sub>
              <m:sup>
                <m:r>
                  <m:t>2</m:t>
                </m:r>
                <m:r>
                  <m:rPr>
                    <m:sty m:val="p"/>
                  </m:rPr>
                  <m:t>+</m:t>
                </m:r>
              </m:sup>
            </m:sSubSup>
          </m:e>
        </m:d>
        <m:r>
          <m:t>A</m:t>
        </m:r>
        <m:sSub>
          <m:e>
            <m:r>
              <m:t>g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</m:oMath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Ratio of number of faradays of electricity required to deposit magnesium, aluminium and sodium in equimolar ratio an electrolysis of their respective molten salts is:</w:t>
      </w:r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:</m:t>
        </m:r>
        <m:r>
          <m:t>3</m:t>
        </m:r>
        <m:r>
          <m:rPr>
            <m:sty m:val="p"/>
          </m:rPr>
          <m:t>:</m:t>
        </m:r>
        <m:r>
          <m:t>2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:</m:t>
        </m:r>
        <m:r>
          <m:t>1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:</m:t>
        </m:r>
        <m:r>
          <m:t>3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0"/>
          <w:numId w:val="1002"/>
        </w:numPr>
      </w:pPr>
      <m:oMath>
        <m:r>
          <m:t>4</m:t>
        </m:r>
        <m:r>
          <m:rPr>
            <m:sty m:val="p"/>
          </m:rPr>
          <m:t>:</m:t>
        </m:r>
        <m:r>
          <m:t>6</m:t>
        </m:r>
        <m:r>
          <m:rPr>
            <m:sty m:val="p"/>
          </m:rPr>
          <m:t>:</m:t>
        </m:r>
        <m:r>
          <m:t>1</m:t>
        </m:r>
      </m:oMath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When lead storage battery is charged:</w:t>
      </w:r>
    </w:p>
    <w:p>
      <w:pPr>
        <w:numPr>
          <w:ilvl w:val="0"/>
          <w:numId w:val="1003"/>
        </w:numPr>
      </w:pPr>
      <w:r>
        <w:t xml:space="preserve">Lead dioxide dissolves</w:t>
      </w:r>
    </w:p>
    <w:p>
      <w:pPr>
        <w:numPr>
          <w:ilvl w:val="0"/>
          <w:numId w:val="1003"/>
        </w:numPr>
      </w:pPr>
      <w:r>
        <w:t xml:space="preserve">Sulphuric acid is regenerated</w:t>
      </w:r>
    </w:p>
    <w:p>
      <w:pPr>
        <w:numPr>
          <w:ilvl w:val="0"/>
          <w:numId w:val="1003"/>
        </w:numPr>
      </w:pPr>
      <w:r>
        <w:t xml:space="preserve">The lead electrode becomes coated with lead sulphate</w:t>
      </w:r>
    </w:p>
    <w:p>
      <w:pPr>
        <w:numPr>
          <w:ilvl w:val="0"/>
          <w:numId w:val="1003"/>
        </w:numPr>
      </w:pPr>
      <w:r>
        <w:t xml:space="preserve">The amount of sulphuric acid decreases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A</w:t>
      </w:r>
      <w:r>
        <w:t xml:space="preserve"> </w:t>
      </w:r>
      <m:oMath>
        <m:r>
          <m:t>0.05</m:t>
        </m:r>
        <m:r>
          <m:rPr>
            <m:sty m:val="p"/>
          </m:rPr>
          <m:t>M</m:t>
        </m:r>
        <m:r>
          <m:t> </m:t>
        </m:r>
        <m:r>
          <m:rPr>
            <m:sty m:val="p"/>
          </m:rPr>
          <m:t>N</m:t>
        </m:r>
        <m:r>
          <m:rPr>
            <m:sty m:val="p"/>
          </m:rPr>
          <m:t>a</m:t>
        </m:r>
        <m:r>
          <m:rPr>
            <m:sty m:val="p"/>
          </m:rPr>
          <m:t>O</m:t>
        </m:r>
        <m:r>
          <m:rPr>
            <m:sty m:val="p"/>
          </m:rPr>
          <m:t>H</m:t>
        </m:r>
      </m:oMath>
      <w:r>
        <w:t xml:space="preserve"> </w:t>
      </w:r>
      <w:r>
        <w:t xml:space="preserve">solution offered a resistance of</w:t>
      </w:r>
      <w:r>
        <w:t xml:space="preserve"> </w:t>
      </w:r>
      <m:oMath>
        <m:r>
          <m:t>31.6</m:t>
        </m:r>
        <m:r>
          <m:t> </m:t>
        </m:r>
        <m:r>
          <m:rPr>
            <m:sty m:val="p"/>
          </m:rPr>
          <m:t>Ω</m:t>
        </m:r>
      </m:oMath>
      <w:r>
        <w:t xml:space="preserve"> </w:t>
      </w:r>
      <w:r>
        <w:t xml:space="preserve">in a conductivity cell is</w:t>
      </w:r>
      <w:r>
        <w:t xml:space="preserve"> </w:t>
      </w:r>
      <m:oMath>
        <m:r>
          <m:t>0.367</m:t>
        </m:r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find out the specific conductance of the sodium hydroxide solution.</w:t>
      </w:r>
    </w:p>
    <w:p>
      <w:pPr>
        <w:numPr>
          <w:ilvl w:val="0"/>
          <w:numId w:val="1004"/>
        </w:numPr>
      </w:pPr>
      <m:oMath>
        <m:r>
          <m:t>0.0216</m:t>
        </m:r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4"/>
        </w:numPr>
      </w:pPr>
      <m:oMath>
        <m:r>
          <m:t>0.0116</m:t>
        </m:r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4"/>
        </w:numPr>
      </w:pPr>
      <m:oMath>
        <m:r>
          <m:t>0.156</m:t>
        </m:r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4"/>
        </w:numPr>
      </w:pPr>
      <m:oMath>
        <m:r>
          <m:t>0.356</m:t>
        </m:r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Specific conductance of</w:t>
      </w:r>
      <w:r>
        <w:t xml:space="preserve"> </w:t>
      </w:r>
      <m:oMath>
        <m:r>
          <m:t>0.1</m:t>
        </m:r>
        <m:r>
          <m:rPr>
            <m:sty m:val="p"/>
          </m:rPr>
          <m:t>M</m:t>
        </m:r>
        <m:r>
          <m:rPr>
            <m:sty m:val="p"/>
          </m:rPr>
          <m:t> </m:t>
        </m:r>
        <m:r>
          <m:rPr>
            <m:sty m:val="p"/>
          </m:rPr>
          <m:t>N</m:t>
        </m:r>
        <m:r>
          <m:rPr>
            <m:sty m:val="p"/>
          </m:rPr>
          <m:t>a</m:t>
        </m:r>
        <m:r>
          <m:rPr>
            <m:sty m:val="p"/>
          </m:rPr>
          <m:t>C</m:t>
        </m:r>
        <m:r>
          <m:rPr>
            <m:sty m:val="p"/>
          </m:rPr>
          <m:t>l</m:t>
        </m:r>
      </m:oMath>
      <w:r>
        <w:t xml:space="preserve"> </w:t>
      </w:r>
      <w:r>
        <w:t xml:space="preserve">solution is</w:t>
      </w:r>
      <w:r>
        <w:t xml:space="preserve"> </w:t>
      </w:r>
      <m:oMath>
        <m:r>
          <m:t>1.0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t xml:space="preserve">. Its molar conductance in</w:t>
      </w:r>
      <w:r>
        <w:t xml:space="preserve"> </w:t>
      </w:r>
      <m:oMath>
        <m:r>
          <m:rPr>
            <m:sty m:val="p"/>
          </m:rPr>
          <m:t>o</m:t>
        </m:r>
        <m:r>
          <m:rPr>
            <m:sty m:val="p"/>
          </m:rPr>
          <m:t>h</m:t>
        </m:r>
        <m:sSup>
          <m:e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2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l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t xml:space="preserve"> </w:t>
      </w:r>
      <w:r>
        <w:t xml:space="preserve">is:</w:t>
      </w:r>
    </w:p>
    <w:p>
      <w:pPr>
        <w:numPr>
          <w:ilvl w:val="0"/>
          <w:numId w:val="1005"/>
        </w:numPr>
      </w:pPr>
      <m:oMath>
        <m:r>
          <m:t>1.0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2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l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</w:p>
    <w:p>
      <w:pPr>
        <w:numPr>
          <w:ilvl w:val="0"/>
          <w:numId w:val="1005"/>
        </w:numPr>
      </w:pPr>
      <m:oMath>
        <m:r>
          <m:t>1.0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3</m:t>
            </m:r>
          </m:sup>
        </m:sSup>
        <m:sSup>
          <m:e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2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l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</w:p>
    <w:p>
      <w:pPr>
        <w:numPr>
          <w:ilvl w:val="0"/>
          <w:numId w:val="1005"/>
        </w:numPr>
      </w:pPr>
      <m:oMath>
        <m:r>
          <m:t>1.0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2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l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</w:p>
    <w:p>
      <w:pPr>
        <w:numPr>
          <w:ilvl w:val="0"/>
          <w:numId w:val="1005"/>
        </w:numPr>
      </w:pPr>
      <m:oMath>
        <m:r>
          <m:t>1.0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sSup>
          <m:e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2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l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</w:p>
    <w:bookmarkEnd w:id="24"/>
    <w:bookmarkStart w:id="25" w:name="question-6"/>
    <w:p>
      <w:pPr>
        <w:pStyle w:val="Heading1"/>
      </w:pPr>
      <w:r>
        <w:t xml:space="preserve">Question 6</w:t>
      </w:r>
    </w:p>
    <w:p>
      <w:pPr>
        <w:pStyle w:val="FirstParagraph"/>
      </w:pPr>
      <m:oMath>
        <m:sSubSup>
          <m:e>
            <m:r>
              <m:t>E</m:t>
            </m:r>
          </m:e>
          <m:sub>
            <m:r>
              <m:rPr>
                <m:nor/>
                <m:sty m:val="p"/>
              </m:rPr>
              <m:t>cell </m:t>
            </m:r>
          </m:sub>
          <m:sup>
            <m:r>
              <m:t>o</m:t>
            </m:r>
          </m:sup>
        </m:sSubSup>
      </m:oMath>
      <w:r>
        <w:t xml:space="preserve"> </w:t>
      </w:r>
      <w:r>
        <w:t xml:space="preserve">for the reaction,</w:t>
      </w:r>
      <w:r>
        <w:t xml:space="preserve"> </w:t>
      </w:r>
      <m:oMath>
        <m:r>
          <m:t>2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r>
          <m:rPr>
            <m:sty m:val="p"/>
          </m:rPr>
          <m:t>→</m:t>
        </m:r>
        <m:sSub>
          <m:e>
            <m:r>
              <m:t>H</m:t>
            </m:r>
          </m:e>
          <m:sub>
            <m:r>
              <m:t>3</m:t>
            </m:r>
          </m:sub>
        </m:sSub>
        <m:sSup>
          <m:e>
            <m:r>
              <m:t>O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sSup>
          <m:e>
            <m:r>
              <m:t>O</m:t>
            </m:r>
            <m:r>
              <m:t>H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at</w:t>
      </w:r>
      <w:r>
        <w:t xml:space="preserve"> </w:t>
      </w:r>
      <m:oMath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0.8277</m:t>
        </m:r>
        <m:r>
          <m:t> </m:t>
        </m:r>
        <m:r>
          <m:t>V</m:t>
        </m:r>
      </m:oMath>
      <w:r>
        <w:t xml:space="preserve">. The equilibrium constant for the reaction is:</w:t>
      </w:r>
    </w:p>
    <w:p>
      <w:pPr>
        <w:numPr>
          <w:ilvl w:val="0"/>
          <w:numId w:val="1006"/>
        </w:numPr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4</m:t>
            </m:r>
          </m:sup>
        </m:sSup>
      </m:oMath>
    </w:p>
    <w:p>
      <w:pPr>
        <w:numPr>
          <w:ilvl w:val="0"/>
          <w:numId w:val="1006"/>
        </w:numPr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3</m:t>
            </m:r>
          </m:sup>
        </m:sSup>
      </m:oMath>
    </w:p>
    <w:p>
      <w:pPr>
        <w:numPr>
          <w:ilvl w:val="0"/>
          <w:numId w:val="1006"/>
        </w:numPr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</m:oMath>
    </w:p>
    <w:p>
      <w:pPr>
        <w:numPr>
          <w:ilvl w:val="0"/>
          <w:numId w:val="1006"/>
        </w:numPr>
      </w:pP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1</m:t>
            </m:r>
          </m:sup>
        </m:sSup>
      </m:oMath>
    </w:p>
    <w:bookmarkEnd w:id="25"/>
    <w:bookmarkStart w:id="26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How much electricity in terms of Faraday is required to produce</w:t>
      </w:r>
      <w:r>
        <w:t xml:space="preserve"> </w:t>
      </w:r>
      <m:oMath>
        <m:r>
          <m:t>100</m:t>
        </m:r>
        <m:r>
          <m:t> </m:t>
        </m:r>
        <m:r>
          <m:t>g</m:t>
        </m:r>
      </m:oMath>
      <w:r>
        <w:t xml:space="preserve"> </w:t>
      </w:r>
      <w:r>
        <w:t xml:space="preserve">of Ca from molten</w:t>
      </w:r>
      <w:r>
        <w:t xml:space="preserve"> </w:t>
      </w:r>
      <m:oMath>
        <m:r>
          <m:t>C</m:t>
        </m:r>
        <m:r>
          <m:t>a</m:t>
        </m:r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  <m:r>
          <m:rPr>
            <m:sty m:val="p"/>
          </m:rPr>
          <m:t>?</m:t>
        </m:r>
      </m:oMath>
    </w:p>
    <w:p>
      <w:pPr>
        <w:numPr>
          <w:ilvl w:val="0"/>
          <w:numId w:val="1007"/>
        </w:numPr>
      </w:pPr>
      <w:r>
        <w:t xml:space="preserve">1F</w:t>
      </w:r>
    </w:p>
    <w:p>
      <w:pPr>
        <w:numPr>
          <w:ilvl w:val="0"/>
          <w:numId w:val="1007"/>
        </w:numPr>
      </w:pPr>
      <w:r>
        <w:t xml:space="preserve">2F</w:t>
      </w:r>
    </w:p>
    <w:p>
      <w:pPr>
        <w:numPr>
          <w:ilvl w:val="0"/>
          <w:numId w:val="1007"/>
        </w:numPr>
      </w:pPr>
      <w:r>
        <w:t xml:space="preserve">3F</w:t>
      </w:r>
    </w:p>
    <w:p>
      <w:pPr>
        <w:numPr>
          <w:ilvl w:val="0"/>
          <w:numId w:val="1007"/>
        </w:numPr>
      </w:pPr>
      <w:r>
        <w:t xml:space="preserve">5F</w:t>
      </w:r>
    </w:p>
    <w:bookmarkEnd w:id="26"/>
    <w:bookmarkStart w:id="2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When an aqueous solution of</w:t>
      </w:r>
      <w:r>
        <w:t xml:space="preserve"> </w:t>
      </w:r>
      <m:oMath>
        <m:r>
          <m:t>A</m:t>
        </m:r>
        <m:r>
          <m:t>g</m:t>
        </m:r>
        <m:r>
          <m:t>N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electrolysed between platinum electrodes, the substances liberated at anode and cathode are:</w:t>
      </w:r>
    </w:p>
    <w:p>
      <w:pPr>
        <w:numPr>
          <w:ilvl w:val="0"/>
          <w:numId w:val="1008"/>
        </w:numPr>
      </w:pPr>
      <w:r>
        <w:t xml:space="preserve">Silver is deposited at cathode and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liberated at anode</w:t>
      </w:r>
    </w:p>
    <w:p>
      <w:pPr>
        <w:numPr>
          <w:ilvl w:val="0"/>
          <w:numId w:val="1008"/>
        </w:numPr>
      </w:pPr>
      <w:r>
        <w:t xml:space="preserve">Silver is deposited at cathode and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liberated at anode</w:t>
      </w:r>
    </w:p>
    <w:p>
      <w:pPr>
        <w:numPr>
          <w:ilvl w:val="0"/>
          <w:numId w:val="1008"/>
        </w:numPr>
      </w:pPr>
      <w:r>
        <w:t xml:space="preserve">Hydrogen is liberated at cathode and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liberated at anode</w:t>
      </w:r>
    </w:p>
    <w:p>
      <w:pPr>
        <w:numPr>
          <w:ilvl w:val="0"/>
          <w:numId w:val="1008"/>
        </w:numPr>
      </w:pPr>
      <w:r>
        <w:t xml:space="preserve">Silver is deposited at cathode and Pt is dissolved in electrolyte</w:t>
      </w:r>
    </w:p>
    <w:bookmarkEnd w:id="27"/>
    <w:bookmarkStart w:id="28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A</w:t>
      </w:r>
      <w:r>
        <w:t xml:space="preserve"> </w:t>
      </w:r>
      <m:oMath>
        <m:r>
          <m:t>0.05</m:t>
        </m:r>
        <m:r>
          <m:t>M</m:t>
        </m:r>
        <m:r>
          <m:t>N</m:t>
        </m:r>
        <m:r>
          <m:t>a</m:t>
        </m:r>
        <m:r>
          <m:t>O</m:t>
        </m:r>
        <m:r>
          <m:t>H</m:t>
        </m:r>
      </m:oMath>
      <w:r>
        <w:t xml:space="preserve"> </w:t>
      </w:r>
      <w:r>
        <w:t xml:space="preserve">solution offered a resistance of</w:t>
      </w:r>
      <w:r>
        <w:t xml:space="preserve"> </w:t>
      </w:r>
      <m:oMath>
        <m:r>
          <m:t>31.6</m:t>
        </m:r>
        <m:r>
          <m:t>Q</m:t>
        </m:r>
      </m:oMath>
      <w:r>
        <w:t xml:space="preserve"> </w:t>
      </w:r>
      <w:r>
        <w:t xml:space="preserve">in a conductivity cell is</w:t>
      </w:r>
      <w:r>
        <w:t xml:space="preserve"> </w:t>
      </w:r>
      <m:oMath>
        <m:r>
          <m:t>0.367</m:t>
        </m:r>
        <m:sSup>
          <m:e>
            <m:r>
              <m:t> </m:t>
            </m:r>
            <m:r>
              <m:t>c</m:t>
            </m:r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find out the molar conductivity of the sodium hydroxide solution.</w:t>
      </w:r>
    </w:p>
    <w:p>
      <w:pPr>
        <w:numPr>
          <w:ilvl w:val="0"/>
          <w:numId w:val="1009"/>
        </w:numPr>
      </w:pPr>
      <m:oMath>
        <m:r>
          <m:t>233</m:t>
        </m:r>
        <m:sSup>
          <m:e>
            <m:r>
              <m:t> </m:t>
            </m:r>
            <m:r>
              <m:t>o</m:t>
            </m:r>
            <m:r>
              <m:t>h</m:t>
            </m:r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 </m:t>
            </m:r>
            <m:r>
              <m:t>c</m:t>
            </m:r>
            <m:r>
              <m:t>m</m:t>
            </m:r>
          </m:e>
          <m:sup>
            <m:r>
              <m:t>2</m:t>
            </m:r>
          </m:sup>
        </m:sSup>
        <m:sSup>
          <m:e>
            <m:r>
              <m:t> </m:t>
            </m:r>
            <m:r>
              <m:t>m</m:t>
            </m:r>
            <m:r>
              <m:t>o</m:t>
            </m:r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9"/>
        </w:numPr>
      </w:pPr>
      <m:oMath>
        <m:r>
          <m:t>232</m:t>
        </m:r>
        <m:sSup>
          <m:e>
            <m:r>
              <m:t> </m:t>
            </m:r>
            <m:r>
              <m:t>o</m:t>
            </m:r>
            <m:r>
              <m:t>h</m:t>
            </m:r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 </m:t>
            </m:r>
            <m:r>
              <m:t>c</m:t>
            </m:r>
            <m:r>
              <m:t>m</m:t>
            </m:r>
          </m:e>
          <m:sup>
            <m:r>
              <m:t>2</m:t>
            </m:r>
          </m:sup>
        </m:sSup>
        <m:sSup>
          <m:e>
            <m:r>
              <m:t> </m:t>
            </m:r>
            <m:r>
              <m:t>m</m:t>
            </m:r>
            <m:r>
              <m:t>o</m:t>
            </m:r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9"/>
        </w:numPr>
      </w:pPr>
      <m:oMath>
        <m:r>
          <m:t>234</m:t>
        </m:r>
        <m:sSup>
          <m:e>
            <m:r>
              <m:t> </m:t>
            </m:r>
            <m:r>
              <m:t>o</m:t>
            </m:r>
            <m:r>
              <m:t>h</m:t>
            </m:r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 </m:t>
            </m:r>
            <m:r>
              <m:t>c</m:t>
            </m:r>
            <m:r>
              <m:t>m</m:t>
            </m:r>
          </m:e>
          <m:sup>
            <m:r>
              <m:t>2</m:t>
            </m:r>
          </m:sup>
        </m:sSup>
        <m:sSup>
          <m:e>
            <m:r>
              <m:t> </m:t>
            </m:r>
            <m:r>
              <m:t>m</m:t>
            </m:r>
            <m:r>
              <m:t>o</m:t>
            </m:r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9"/>
        </w:numPr>
      </w:pPr>
      <m:oMath>
        <m:r>
          <m:t>235</m:t>
        </m:r>
        <m:sSup>
          <m:e>
            <m:r>
              <m:t> </m:t>
            </m:r>
            <m:r>
              <m:t>o</m:t>
            </m:r>
            <m:r>
              <m:t>h</m:t>
            </m:r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 </m:t>
            </m:r>
            <m:r>
              <m:t>c</m:t>
            </m:r>
            <m:r>
              <m:t>m</m:t>
            </m:r>
          </m:e>
          <m:sup>
            <m:r>
              <m:t>2</m:t>
            </m:r>
          </m:sup>
        </m:sSup>
        <m:sSup>
          <m:e>
            <m:r>
              <m:t> </m:t>
            </m:r>
            <m:r>
              <m:t>m</m:t>
            </m:r>
            <m:r>
              <m:t>o</m:t>
            </m:r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bookmarkEnd w:id="28"/>
    <w:bookmarkStart w:id="29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How much electricity must pass through acidulated water to release</w:t>
      </w:r>
      <w:r>
        <w:t xml:space="preserve"> </w:t>
      </w:r>
      <m:oMath>
        <m:r>
          <m:t>22</m:t>
        </m:r>
        <m:r>
          <m:rPr>
            <m:sty m:val="p"/>
          </m:rPr>
          <m:t>,</m:t>
        </m:r>
        <m:r>
          <m:t>400</m:t>
        </m:r>
        <m:r>
          <m:t>c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hydrogen at N.T.P.?</w:t>
      </w:r>
    </w:p>
    <w:p>
      <w:pPr>
        <w:numPr>
          <w:ilvl w:val="0"/>
          <w:numId w:val="1010"/>
        </w:numPr>
      </w:pPr>
      <m:oMath>
        <m:r>
          <m:t>96500</m:t>
        </m:r>
        <m:r>
          <m:t>C</m:t>
        </m:r>
      </m:oMath>
    </w:p>
    <w:p>
      <w:pPr>
        <w:numPr>
          <w:ilvl w:val="0"/>
          <w:numId w:val="1010"/>
        </w:numPr>
      </w:pPr>
      <m:oMath>
        <m:r>
          <m:t>193000</m:t>
        </m:r>
        <m:r>
          <m:t>C</m:t>
        </m:r>
      </m:oMath>
    </w:p>
    <w:p>
      <w:pPr>
        <w:numPr>
          <w:ilvl w:val="0"/>
          <w:numId w:val="1010"/>
        </w:numPr>
      </w:pPr>
      <m:oMath>
        <m:r>
          <m:t>22.4</m:t>
        </m:r>
        <m:r>
          <m:t>C</m:t>
        </m:r>
      </m:oMath>
    </w:p>
    <w:p>
      <w:pPr>
        <w:numPr>
          <w:ilvl w:val="0"/>
          <w:numId w:val="1010"/>
        </w:numPr>
      </w:pPr>
      <m:oMath>
        <m:r>
          <m:t>95.5</m:t>
        </m:r>
        <m:r>
          <m:t>C</m:t>
        </m:r>
      </m:oMath>
    </w:p>
    <w:bookmarkEnd w:id="29"/>
    <w:bookmarkStart w:id="30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Standard electrode potentials of</w:t>
      </w:r>
      <w:r>
        <w:t xml:space="preserve"> 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→</m:t>
        </m:r>
        <m:r>
          <m:t>F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→</m:t>
        </m:r>
        <m:r>
          <m:t>F</m:t>
        </m:r>
        <m:r>
          <m:t>e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rPr>
            <m:sty m:val="p"/>
          </m:rPr>
          <m:t>−</m:t>
        </m:r>
        <m:r>
          <m:t>0.440</m:t>
        </m:r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0.036</m:t>
        </m:r>
        <m:r>
          <m:t>V</m:t>
        </m:r>
      </m:oMath>
      <w:r>
        <w:t xml:space="preserve"> </w:t>
      </w:r>
      <w:r>
        <w:t xml:space="preserve">respectively. The standard electrode potentia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→</m:t>
        </m:r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is:</w:t>
      </w:r>
    </w:p>
    <w:p>
      <w:pPr>
        <w:numPr>
          <w:ilvl w:val="0"/>
          <w:numId w:val="1011"/>
        </w:numPr>
      </w:pPr>
      <m:oMath>
        <m:r>
          <m:rPr>
            <m:sty m:val="p"/>
          </m:rPr>
          <m:t>−</m:t>
        </m:r>
        <m:r>
          <m:t>0.476</m:t>
        </m:r>
        <m:r>
          <m:t>V</m:t>
        </m:r>
      </m:oMath>
    </w:p>
    <w:p>
      <w:pPr>
        <w:numPr>
          <w:ilvl w:val="0"/>
          <w:numId w:val="1011"/>
        </w:numPr>
      </w:pPr>
      <m:oMath>
        <m:r>
          <m:rPr>
            <m:sty m:val="p"/>
          </m:rPr>
          <m:t>−</m:t>
        </m:r>
        <m:r>
          <m:t>0.404</m:t>
        </m:r>
        <m:r>
          <m:t>V</m:t>
        </m:r>
      </m:oMath>
    </w:p>
    <w:p>
      <w:pPr>
        <w:numPr>
          <w:ilvl w:val="0"/>
          <w:numId w:val="1011"/>
        </w:numPr>
      </w:pPr>
      <m:oMath>
        <m:r>
          <m:rPr>
            <m:sty m:val="p"/>
          </m:rPr>
          <m:t>+</m:t>
        </m:r>
        <m:r>
          <m:t>0.404</m:t>
        </m:r>
        <m:r>
          <m:t>V</m:t>
        </m:r>
      </m:oMath>
    </w:p>
    <w:p>
      <w:pPr>
        <w:numPr>
          <w:ilvl w:val="0"/>
          <w:numId w:val="1011"/>
        </w:numPr>
      </w:pPr>
      <m:oMath>
        <m:r>
          <m:rPr>
            <m:sty m:val="p"/>
          </m:rPr>
          <m:t>+</m:t>
        </m:r>
        <m:r>
          <m:t>0.772</m:t>
        </m:r>
        <m:r>
          <m:t>V</m:t>
        </m:r>
      </m:oMath>
    </w:p>
    <w:bookmarkEnd w:id="30"/>
    <w:bookmarkStart w:id="31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When equilibrium is reached inside the two half-cells of the electrochemical cells, what is the net voltage across the electrodes?</w:t>
      </w:r>
    </w:p>
    <w:p>
      <w:pPr>
        <w:numPr>
          <w:ilvl w:val="0"/>
          <w:numId w:val="1012"/>
        </w:numPr>
      </w:pPr>
      <w:r>
        <w:t xml:space="preserve">&gt; 1</w:t>
      </w:r>
    </w:p>
    <w:p>
      <w:pPr>
        <w:numPr>
          <w:ilvl w:val="0"/>
          <w:numId w:val="1012"/>
        </w:numPr>
      </w:pPr>
      <w:r>
        <w:t xml:space="preserve">&lt; 1</w:t>
      </w:r>
    </w:p>
    <w:p>
      <w:pPr>
        <w:numPr>
          <w:ilvl w:val="0"/>
          <w:numId w:val="1012"/>
        </w:numPr>
      </w:pPr>
      <w:r>
        <w:t xml:space="preserve">= 0</w:t>
      </w:r>
    </w:p>
    <w:p>
      <w:pPr>
        <w:numPr>
          <w:ilvl w:val="0"/>
          <w:numId w:val="1012"/>
        </w:numPr>
      </w:pPr>
      <w:r>
        <w:t xml:space="preserve">Not defined</w:t>
      </w:r>
    </w:p>
    <w:bookmarkEnd w:id="31"/>
    <w:bookmarkStart w:id="32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&lt;style&gt;.fm-math,fmath</w:t>
      </w:r>
      <w:r>
        <w:t xml:space="preserve">font-family:STIXGeneral,’DejaVu Serif’,’DejaVu Sans’,Times,OpenSymbol,’Standard Symbols L’,serif;line-height:1.2</w:t>
      </w:r>
      <w:r>
        <w:t xml:space="preserve">.fm-math mtext,fmath mtext</w:t>
      </w:r>
      <w:r>
        <w:t xml:space="preserve">line-height:normal</w:t>
      </w:r>
      <w:r>
        <w:t xml:space="preserve">.fm-mo,.ma-sans-serif,fmath mi[mathvariant*=sans-serif],fmath mn[mathvariant*=sans-serif],fmath mo,fmath ms[mathvariant*=sans-serif],fmath mtext[mathvariant*=sans-serif]</w:t>
      </w:r>
      <w:r>
        <w:t xml:space="preserve">font-family:STIXGeneral,’DejaVu Sans’,’DejaVu Serif’,’Arial Unicode MS’,’Lucida Grande’,Times,OpenSymbol,’Standard Symbols L’,sans-serif</w:t>
      </w:r>
      <w:r>
        <w:t xml:space="preserve">.fm-mo-Luc</w:t>
      </w:r>
      <w:r>
        <w:t xml:space="preserve">font-family:STIXGeneral,’DejaVu Sans’,’DejaVu Serif’,’Lucida Grande’,’Arial Unicode MS’,Times,OpenSymbol,’Standard Symbols L’,sans-serif</w:t>
      </w:r>
      <w:r>
        <w:t xml:space="preserve">.questionsfont</w:t>
      </w:r>
      <w:r>
        <w:t xml:space="preserve">font-weight:200;font-family:Arial, sans-serif, STIXGeneral,’DejaVu Sans’,’DejaVu Serif’,’Lucida Grande’,’Arial Unicode MS’,Times,OpenSymbol,’Standard Symbols L’,sans-serif!important</w:t>
      </w:r>
      <w:r>
        <w:t xml:space="preserve">.fm-separator</w:t>
      </w:r>
      <w:r>
        <w:t xml:space="preserve">padding:0 .56ex 0 0</w:t>
      </w:r>
      <w:r>
        <w:t xml:space="preserve">.fm-infix-loose</w:t>
      </w:r>
      <w:r>
        <w:t xml:space="preserve">padding:0 .56ex</w:t>
      </w:r>
      <w:r>
        <w:t xml:space="preserve">.fm-infix</w:t>
      </w:r>
      <w:r>
        <w:t xml:space="preserve">padding:0 .44ex</w:t>
      </w:r>
      <w:r>
        <w:t xml:space="preserve">.fm-prefix</w:t>
      </w:r>
      <w:r>
        <w:t xml:space="preserve">padding:0 .33ex 0 0</w:t>
      </w:r>
      <w:r>
        <w:t xml:space="preserve">.fm-postfix</w:t>
      </w:r>
      <w:r>
        <w:t xml:space="preserve">padding:0 0 0 .33ex</w:t>
      </w:r>
      <w:r>
        <w:t xml:space="preserve">.fm-prefix-tight</w:t>
      </w:r>
      <w:r>
        <w:t xml:space="preserve">padding:0 .11ex 0 0</w:t>
      </w:r>
      <w:r>
        <w:t xml:space="preserve">.fm-postfix-tight</w:t>
      </w:r>
      <w:r>
        <w:t xml:space="preserve">padding:0 0 0 .11ex</w:t>
      </w:r>
      <w:r>
        <w:t xml:space="preserve">.fm-quantifier</w:t>
      </w:r>
      <w:r>
        <w:t xml:space="preserve">padding:0 .11ex 0 .22ex</w:t>
      </w:r>
      <w:r>
        <w:t xml:space="preserve">.ma-non-marking</w:t>
      </w:r>
      <w:r>
        <w:t xml:space="preserve">display:none</w:t>
      </w:r>
      <w:r>
        <w:t xml:space="preserve">.fm-vert,fmath menclose,menclose.fm-menclose</w:t>
      </w:r>
      <w:r>
        <w:t xml:space="preserve">display:inline-block</w:t>
      </w:r>
      <w:r>
        <w:t xml:space="preserve">.fm-large-op</w:t>
      </w:r>
      <w:r>
        <w:t xml:space="preserve">font-size:1.3em</w:t>
      </w:r>
      <w:r>
        <w:t xml:space="preserve">.fm-inline .fm-large-op</w:t>
      </w:r>
      <w:r>
        <w:t xml:space="preserve">font-size:1em</w:t>
      </w:r>
      <w:r>
        <w:t xml:space="preserve">fmath mrow</w:t>
      </w:r>
      <w:r>
        <w:t xml:space="preserve">white-space:nowrap</w:t>
      </w:r>
      <w:r>
        <w:t xml:space="preserve">.fm-vert</w:t>
      </w:r>
      <w:r>
        <w:t xml:space="preserve">vertical-align:middle</w:t>
      </w:r>
      <w:r>
        <w:t xml:space="preserve">fmath table,fmath tbody,fmath td,fmath tr</w:t>
      </w:r>
      <w:r>
        <w:t xml:space="preserve">border:0!important;padding:0!important;margin:0!important;outline:0!important</w:t>
      </w:r>
      <w:r>
        <w:t xml:space="preserve">fmath table</w:t>
      </w:r>
      <w:r>
        <w:t xml:space="preserve">border-collapse:collapse!important;text-align:center!important;table-layout:auto!important;float:none!important</w:t>
      </w:r>
      <w:r>
        <w:t xml:space="preserve">.fm-frac</w:t>
      </w:r>
      <w:r>
        <w:t xml:space="preserve">padding:0 1px!important</w:t>
      </w:r>
      <w:r>
        <w:t xml:space="preserve">td.fm-den-frac</w:t>
      </w:r>
      <w:r>
        <w:t xml:space="preserve">border-top:solid thin!important</w:t>
      </w:r>
      <w:r>
        <w:t xml:space="preserve">.fm-root</w:t>
      </w:r>
      <w:r>
        <w:t xml:space="preserve">font-size:.6em</w:t>
      </w:r>
      <w:r>
        <w:t xml:space="preserve">.fm-radicand</w:t>
      </w:r>
      <w:r>
        <w:t xml:space="preserve">padding:0 1px 0 0;border-top:solid;margin-top:.1em</w:t>
      </w:r>
      <w:r>
        <w:t xml:space="preserve">.fm-script</w:t>
      </w:r>
      <w:r>
        <w:t xml:space="preserve">font-size:.71em</w:t>
      </w:r>
      <w:r>
        <w:t xml:space="preserve">.fm-script .fm-script .fm-script</w:t>
      </w:r>
      <w:r>
        <w:t xml:space="preserve">font-size:1em</w:t>
      </w:r>
      <w:r>
        <w:t xml:space="preserve">td.fm-underover-base</w:t>
      </w:r>
      <w:r>
        <w:t xml:space="preserve">line-height:1!important</w:t>
      </w:r>
      <w:r>
        <w:t xml:space="preserve">td.fm-mtd</w:t>
      </w:r>
      <w:r>
        <w:t xml:space="preserve">padding:.5ex .4em!important;vertical-align:baseline!important</w:t>
      </w:r>
      <w:r>
        <w:t xml:space="preserve">fmath mphantom</w:t>
      </w:r>
      <w:r>
        <w:t xml:space="preserve">visibility:hidden</w:t>
      </w:r>
      <w:r>
        <w:t xml:space="preserve">fmath menclose[notation=top],menclose.fm-menclose[notation=top]</w:t>
      </w:r>
      <w:r>
        <w:t xml:space="preserve">border-top:solid thin</w:t>
      </w:r>
      <w:r>
        <w:t xml:space="preserve">fmath menclose[notation=right],menclose.fm-menclose[notation=right]</w:t>
      </w:r>
      <w:r>
        <w:t xml:space="preserve">border-right:solid thin</w:t>
      </w:r>
      <w:r>
        <w:t xml:space="preserve">fmath menclose[notation=bottom],menclose.fm-menclose[notation=bottom]</w:t>
      </w:r>
      <w:r>
        <w:t xml:space="preserve">border-bottom:solid thin</w:t>
      </w:r>
      <w:r>
        <w:t xml:space="preserve">fmath menclose[notation=left],menclose.fm-menclose[notation=left]</w:t>
      </w:r>
      <w:r>
        <w:t xml:space="preserve">border-left:solid thin</w:t>
      </w:r>
      <w:r>
        <w:t xml:space="preserve">fmath menclose[notation=box],menclose.fm-menclose[notation=box]</w:t>
      </w:r>
      <w:r>
        <w:t xml:space="preserve">border:thin solid</w:t>
      </w:r>
      <w:r>
        <w:t xml:space="preserve">fmath none</w:t>
      </w:r>
      <w:r>
        <w:t xml:space="preserve">display:none</w:t>
      </w:r>
      <w:r>
        <w:t xml:space="preserve">&lt;/style&gt; Molar conductance of an electrolyte increase with dilution according to the equation:&lt;fmath class="fm-inline"&gt;&lt;mrow&gt;&lt;msub&gt;&lt;mi class="fm-mi-length-1" mathvariant="italic"&gt;Λ&lt;/mi&gt;&lt;mi class="fm-mi-length-1 ma-upright" mathvariant="normal" style="padding-right: 0px;"&gt;m&lt;/mi&gt;&lt;/msub&gt;&lt;mo class="fm-infix-loose"&gt;=&lt;/mo&gt;&lt;mrow&gt;&lt;msubsup&gt;&lt;mi class="fm-mi-length-1" mathvariant="italic"&gt;Λ&lt;/mi&gt;&lt;mi class="fm-mi-length-1 ma-upright" mathvariant="normal" style="padding-right: 0px;"&gt;m&lt;/mi&gt;&lt;mo&gt;∘&lt;/mo&gt;&lt;/msubsup&gt;&lt;mo class="fm-infix"&gt;−&lt;/mo&gt;&lt;mrow&gt;&lt;mi class="fm-mi-length-1 ma-upright" mathvariant="normal" style="padding-right: 0px;"&gt;A&lt;/mi&gt;&lt;mrow mtagname="msqrt"&gt;&lt;mo class="fm-radic"&gt;√&lt;/mo&gt;&lt;mi class="fm-mi-length-1 ma-upright" mathvariant="normal" style="padding-right: 0px;"&gt;c&lt;/mi&gt;&lt;/mrow&gt;&lt;/mrow&gt;&lt;/mrow&gt;&lt;/mrow&gt;&lt;/fmath&gt;of the following statements are true?(A) This equation applies to both strong and weak electrolytes.(B) Value of the constant A depends upon the nature of the solvent.(C) Value of constant &lt;fmath class="fm-inline"&gt;&lt;mi class="fm-mi-length-1 ma-upright" mathvariant="normal" style="padding-right: 0px;"&gt;A&lt;/mi&gt;&lt;/fmath&gt; is same for both &lt;fmath class="fm-inline"&gt;&lt;msub&gt;&lt;mi class="ma-repel-adj" mathvariant="normal"&gt;BaCl&lt;/mi&gt;&lt;mn&gt;2&lt;/mn&gt;&lt;/msub&gt;&lt;/fmath&gt; and &lt;fmath class="fm-inline"&gt;&lt;msub&gt;&lt;mi class="ma-repel-adj" mathvariant="normal"&gt;MgSO&lt;/mi&gt;&lt;mn&gt;4&lt;/mn&gt;&lt;/msub&gt;&lt;/fmath&gt;(D) Value of constant &lt;fmath class="fm-inline"&gt;&lt;mi class="fm-mi-length-1 ma-upright" mathvariant="normal" style="padding-right: 0px;"&gt;A&lt;/mi&gt;&lt;/fmath&gt; is same for both &lt;fmath class="fm-inline"&gt;&lt;msub&gt;&lt;mi class="ma-repel-adj" mathvariant="normal"&gt;BaCl&lt;/mi&gt;&lt;mn&gt;2&lt;/mn&gt;&lt;/msub&gt;&lt;/fmath&gt; and &lt;fmath class="fm-inline"&gt;&lt;mrow class="ma-repel-adj"&gt;&lt;mi class="ma-repel-adj" mathvariant="normal"&gt;Mg&lt;/mi&gt;&lt;msub&gt;&lt;mrow&gt;&lt;mo class="fm-mo-Luc"&gt;(&lt;/mo&gt;&lt;mi class="ma-repel-adj" mathvariant="normal"&gt;OH&lt;/mi&gt;&lt;mo class="fm-mo-Luc"&gt;)&lt;/mo&gt;&lt;/mrow&gt;&lt;mn&gt;2&lt;/mn&gt;&lt;/msub&gt;&lt;/mrow&gt;&lt;/fmath&gt;the most appropriate answer from the options given below:</w:t>
      </w:r>
    </w:p>
    <w:p>
      <w:pPr>
        <w:numPr>
          <w:ilvl w:val="0"/>
          <w:numId w:val="1013"/>
        </w:numPr>
      </w:pPr>
      <w:r>
        <w:t xml:space="preserve">(A) and (B) only</w:t>
      </w:r>
    </w:p>
    <w:p>
      <w:pPr>
        <w:numPr>
          <w:ilvl w:val="0"/>
          <w:numId w:val="1013"/>
        </w:numPr>
      </w:pPr>
      <w:r>
        <w:t xml:space="preserve">(A), (B) and (C) only</w:t>
      </w:r>
    </w:p>
    <w:p>
      <w:pPr>
        <w:numPr>
          <w:ilvl w:val="0"/>
          <w:numId w:val="1013"/>
        </w:numPr>
      </w:pPr>
      <w:r>
        <w:t xml:space="preserve">(B) and (C) only</w:t>
      </w:r>
    </w:p>
    <w:p>
      <w:pPr>
        <w:numPr>
          <w:ilvl w:val="0"/>
          <w:numId w:val="1013"/>
        </w:numPr>
      </w:pPr>
      <w:r>
        <w:t xml:space="preserve">(B) and (D) only</w:t>
      </w:r>
    </w:p>
    <w:bookmarkEnd w:id="32"/>
    <w:bookmarkStart w:id="33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&lt;style&gt;.fm-math,fmath</w:t>
      </w:r>
      <w:r>
        <w:t xml:space="preserve">font-family:STIXGeneral,’DejaVu Serif’,’DejaVu Sans’,Times,OpenSymbol,’Standard Symbols L’,serif;line-height:1.2</w:t>
      </w:r>
      <w:r>
        <w:t xml:space="preserve">.fm-math mtext,fmath mtext</w:t>
      </w:r>
      <w:r>
        <w:t xml:space="preserve">line-height:normal</w:t>
      </w:r>
      <w:r>
        <w:t xml:space="preserve">.fm-mo,.ma-sans-serif,fmath mi[mathvariant*=sans-serif],fmath mn[mathvariant*=sans-serif],fmath mo,fmath ms[mathvariant*=sans-serif],fmath mtext[mathvariant*=sans-serif]</w:t>
      </w:r>
      <w:r>
        <w:t xml:space="preserve">font-family:STIXGeneral,’DejaVu Sans’,’DejaVu Serif’,’Arial Unicode MS’,’Lucida Grande’,Times,OpenSymbol,’Standard Symbols L’,sans-serif</w:t>
      </w:r>
      <w:r>
        <w:t xml:space="preserve">.fm-mo-Luc</w:t>
      </w:r>
      <w:r>
        <w:t xml:space="preserve">font-family:STIXGeneral,’DejaVu Sans’,’DejaVu Serif’,’Lucida Grande’,’Arial Unicode MS’,Times,OpenSymbol,’Standard Symbols L’,sans-serif</w:t>
      </w:r>
      <w:r>
        <w:t xml:space="preserve">.questionsfont</w:t>
      </w:r>
      <w:r>
        <w:t xml:space="preserve">font-weight:200;font-family:Arial, sans-serif, STIXGeneral,’DejaVu Sans’,’DejaVu Serif’,’Lucida Grande’,’Arial Unicode MS’,Times,OpenSymbol,’Standard Symbols L’,sans-serif!important</w:t>
      </w:r>
      <w:r>
        <w:t xml:space="preserve">.fm-separator</w:t>
      </w:r>
      <w:r>
        <w:t xml:space="preserve">padding:0 .56ex 0 0</w:t>
      </w:r>
      <w:r>
        <w:t xml:space="preserve">.fm-infix-loose</w:t>
      </w:r>
      <w:r>
        <w:t xml:space="preserve">padding:0 .56ex</w:t>
      </w:r>
      <w:r>
        <w:t xml:space="preserve">.fm-infix</w:t>
      </w:r>
      <w:r>
        <w:t xml:space="preserve">padding:0 .44ex</w:t>
      </w:r>
      <w:r>
        <w:t xml:space="preserve">.fm-prefix</w:t>
      </w:r>
      <w:r>
        <w:t xml:space="preserve">padding:0 .33ex 0 0</w:t>
      </w:r>
      <w:r>
        <w:t xml:space="preserve">.fm-postfix</w:t>
      </w:r>
      <w:r>
        <w:t xml:space="preserve">padding:0 0 0 .33ex</w:t>
      </w:r>
      <w:r>
        <w:t xml:space="preserve">.fm-prefix-tight</w:t>
      </w:r>
      <w:r>
        <w:t xml:space="preserve">padding:0 .11ex 0 0</w:t>
      </w:r>
      <w:r>
        <w:t xml:space="preserve">.fm-postfix-tight</w:t>
      </w:r>
      <w:r>
        <w:t xml:space="preserve">padding:0 0 0 .11ex</w:t>
      </w:r>
      <w:r>
        <w:t xml:space="preserve">.fm-quantifier</w:t>
      </w:r>
      <w:r>
        <w:t xml:space="preserve">padding:0 .11ex 0 .22ex</w:t>
      </w:r>
      <w:r>
        <w:t xml:space="preserve">.ma-non-marking</w:t>
      </w:r>
      <w:r>
        <w:t xml:space="preserve">display:none</w:t>
      </w:r>
      <w:r>
        <w:t xml:space="preserve">.fm-vert,fmath menclose,menclose.fm-menclose</w:t>
      </w:r>
      <w:r>
        <w:t xml:space="preserve">display:inline-block</w:t>
      </w:r>
      <w:r>
        <w:t xml:space="preserve">.fm-large-op</w:t>
      </w:r>
      <w:r>
        <w:t xml:space="preserve">font-size:1.3em</w:t>
      </w:r>
      <w:r>
        <w:t xml:space="preserve">.fm-inline .fm-large-op</w:t>
      </w:r>
      <w:r>
        <w:t xml:space="preserve">font-size:1em</w:t>
      </w:r>
      <w:r>
        <w:t xml:space="preserve">fmath mrow</w:t>
      </w:r>
      <w:r>
        <w:t xml:space="preserve">white-space:nowrap</w:t>
      </w:r>
      <w:r>
        <w:t xml:space="preserve">.fm-vert</w:t>
      </w:r>
      <w:r>
        <w:t xml:space="preserve">vertical-align:middle</w:t>
      </w:r>
      <w:r>
        <w:t xml:space="preserve">fmath table,fmath tbody,fmath td,fmath tr</w:t>
      </w:r>
      <w:r>
        <w:t xml:space="preserve">border:0!important;padding:0!important;margin:0!important;outline:0!important</w:t>
      </w:r>
      <w:r>
        <w:t xml:space="preserve">fmath table</w:t>
      </w:r>
      <w:r>
        <w:t xml:space="preserve">border-collapse:collapse!important;text-align:center!important;table-layout:auto!important;float:none!important</w:t>
      </w:r>
      <w:r>
        <w:t xml:space="preserve">.fm-frac</w:t>
      </w:r>
      <w:r>
        <w:t xml:space="preserve">padding:0 1px!important</w:t>
      </w:r>
      <w:r>
        <w:t xml:space="preserve">td.fm-den-frac</w:t>
      </w:r>
      <w:r>
        <w:t xml:space="preserve">border-top:solid thin!important</w:t>
      </w:r>
      <w:r>
        <w:t xml:space="preserve">.fm-root</w:t>
      </w:r>
      <w:r>
        <w:t xml:space="preserve">font-size:.6em</w:t>
      </w:r>
      <w:r>
        <w:t xml:space="preserve">.fm-radicand</w:t>
      </w:r>
      <w:r>
        <w:t xml:space="preserve">padding:0 1px 0 0;border-top:solid;margin-top:.1em</w:t>
      </w:r>
      <w:r>
        <w:t xml:space="preserve">.fm-script</w:t>
      </w:r>
      <w:r>
        <w:t xml:space="preserve">font-size:.71em</w:t>
      </w:r>
      <w:r>
        <w:t xml:space="preserve">.fm-script .fm-script .fm-script</w:t>
      </w:r>
      <w:r>
        <w:t xml:space="preserve">font-size:1em</w:t>
      </w:r>
      <w:r>
        <w:t xml:space="preserve">td.fm-underover-base</w:t>
      </w:r>
      <w:r>
        <w:t xml:space="preserve">line-height:1!important</w:t>
      </w:r>
      <w:r>
        <w:t xml:space="preserve">td.fm-mtd</w:t>
      </w:r>
      <w:r>
        <w:t xml:space="preserve">padding:.5ex .4em!important;vertical-align:baseline!important</w:t>
      </w:r>
      <w:r>
        <w:t xml:space="preserve">fmath mphantom</w:t>
      </w:r>
      <w:r>
        <w:t xml:space="preserve">visibility:hidden</w:t>
      </w:r>
      <w:r>
        <w:t xml:space="preserve">fmath menclose[notation=top],menclose.fm-menclose[notation=top]</w:t>
      </w:r>
      <w:r>
        <w:t xml:space="preserve">border-top:solid thin</w:t>
      </w:r>
      <w:r>
        <w:t xml:space="preserve">fmath menclose[notation=right],menclose.fm-menclose[notation=right]</w:t>
      </w:r>
      <w:r>
        <w:t xml:space="preserve">border-right:solid thin</w:t>
      </w:r>
      <w:r>
        <w:t xml:space="preserve">fmath menclose[notation=bottom],menclose.fm-menclose[notation=bottom]</w:t>
      </w:r>
      <w:r>
        <w:t xml:space="preserve">border-bottom:solid thin</w:t>
      </w:r>
      <w:r>
        <w:t xml:space="preserve">fmath menclose[notation=left],menclose.fm-menclose[notation=left]</w:t>
      </w:r>
      <w:r>
        <w:t xml:space="preserve">border-left:solid thin</w:t>
      </w:r>
      <w:r>
        <w:t xml:space="preserve">fmath menclose[notation=box],menclose.fm-menclose[notation=box]</w:t>
      </w:r>
      <w:r>
        <w:t xml:space="preserve">border:thin solid</w:t>
      </w:r>
      <w:r>
        <w:t xml:space="preserve">fmath none</w:t>
      </w:r>
      <w:r>
        <w:t xml:space="preserve">display:none</w:t>
      </w:r>
      <w:r>
        <w:t xml:space="preserve">&lt;/style&gt; The molar conductance of &lt;fmath class="fm-inline"&gt;&lt;mrow&gt;&lt;mrow&gt;&lt;mrow&gt;&lt;mrow&gt;&lt;mi class="fm-mi-length-1" mathvariant="italic" style="padding-right: 0.44ex;"&gt;N&lt;/mi&gt;&lt;mi class="fm-mi-length-1" mathvariant="italic"&gt;a&lt;/mi&gt;&lt;/mrow&gt;&lt;mi class="fm-mi-length-1" mathvariant="italic"&gt;C&lt;/mi&gt;&lt;/mrow&gt;&lt;mi class="fm-mi-length-1" mathvariant="italic" style="padding-right: 0.44ex;"&gt;l&lt;/mi&gt;&lt;/mrow&gt;&lt;mo class="fm-separator"&gt;,&lt;/mo&gt;&lt;mrow&gt;&lt;mrow&gt;&lt;mi class="fm-mi-length-1" mathvariant="italic" style="padding-right: 0.44ex;"&gt;H&lt;/mi&gt;&lt;mi class="fm-mi-length-1" mathvariant="italic"&gt;C&lt;/mi&gt;&lt;/mrow&gt;&lt;mi class="fm-mi-length-1" mathvariant="italic" style="padding-right: 0.44ex;"&gt;l&lt;/mi&gt;&lt;/mrow&gt;&lt;/mrow&gt;&lt;/fmath&gt; and &lt;fmath class="fm-inline"&gt;&lt;mrow&gt;&lt;msub&gt;&lt;mrow&gt;&lt;mi class="fm-mi-length-1" mathvariant="italic"&gt;C&lt;/mi&gt;&lt;mi class="fm-mi-length-1" mathvariant="italic" style="padding-right: 0.44ex;"&gt;H&lt;/mi&gt;&lt;/mrow&gt;&lt;mn&gt;3&lt;/mn&gt;&lt;/msub&gt;&lt;mrow&gt;&lt;mrow&gt;&lt;mrow&gt;&lt;mrow&gt;&lt;mi class="fm-mi-length-1" mathvariant="italic"&gt;C&lt;/mi&gt;&lt;mi class="fm-mi-length-1" mathvariant="italic"&gt;O&lt;/mi&gt;&lt;/mrow&gt;&lt;mi class="fm-mi-length-1" mathvariant="italic"&gt;O&lt;/mi&gt;&lt;/mrow&gt;&lt;mi class="fm-mi-length-1" mathvariant="italic" style="padding-right: 0.44ex;"&gt;N&lt;/mi&gt;&lt;/mrow&gt;&lt;mi class="fm-mi-length-1" mathvariant="italic"&gt;a&lt;/mi&gt;&lt;/mrow&gt;&lt;/mrow&gt;&lt;/fmath&gt; at infinite dilution are 126.45, &lt;fmath class="fm-inline"&gt;&lt;mn&gt;426.16&lt;/mn&gt;&lt;/fmath&gt; and &lt;fmath class="fm-inline"&gt;&lt;mrow&gt;&lt;mrow&gt;&lt;mrow&gt;&lt;mn&gt;91.0&lt;/mn&gt;&lt;mi class="fm-mi-length-1" mathvariant="italic"&gt;S&lt;/mi&gt;&lt;/mrow&gt;&lt;msup&gt;&lt;mrow&gt;&lt;mi class="fm-mi-length-1" mathvariant="italic"&gt;c&lt;/mi&gt;&lt;mi class="fm-mi-length-1" mathvariant="italic"&gt;m&lt;/mi&gt;&lt;/mrow&gt;&lt;mn&gt;2&lt;/mn&gt;&lt;/msup&gt;&lt;/mrow&gt;&lt;msup&gt;&lt;mrow&gt;&lt;mrow&gt;&lt;mi class="fm-mi-length-1" mathvariant="italic"&gt;m&lt;/mi&gt;&lt;mi class="fm-mi-length-1" mathvariant="italic"&gt;o&lt;/mi&gt;&lt;/mrow&gt;&lt;mi class="fm-mi-length-1" mathvariant="italic" style="padding-right: 0.44ex;"&gt;l&lt;/mi&gt;&lt;/mrow&gt;&lt;mrow&gt;&lt;mo class="fm-prefix-tight"&gt;−&lt;/mo&gt;&lt;mn&gt;1&lt;/mn&gt;&lt;/mrow&gt;&lt;/msup&gt;&lt;/mrow&gt;&lt;/fmath&gt; respectively. The molar conductance of &lt;fmath class="fm-inline"&gt;&lt;mrow&gt;&lt;msub&gt;&lt;mrow&gt;&lt;mi class="fm-mi-length-1" mathvariant="italic"&gt;C&lt;/mi&gt;&lt;mi class="fm-mi-length-1" mathvariant="italic" style="padding-right: 0.44ex;"&gt;H&lt;/mi&gt;&lt;/mrow&gt;&lt;mn&gt;3&lt;/mn&gt;&lt;/msub&gt;&lt;mrow&gt;&lt;mrow&gt;&lt;mrow&gt;&lt;mi class="fm-mi-length-1" mathvariant="italic"&gt;C&lt;/mi&gt;&lt;mi class="fm-mi-length-1" mathvariant="italic"&gt;O&lt;/mi&gt;&lt;/mrow&gt;&lt;mi class="fm-mi-length-1" mathvariant="italic"&gt;O&lt;/mi&gt;&lt;/mrow&gt;&lt;mi class="fm-mi-length-1" mathvariant="italic" style="padding-right: 0.44ex;"&gt;H&lt;/mi&gt;&lt;/mrow&gt;&lt;/mrow&gt;&lt;/fmath&gt; at infinite dilution is. Choose the right option for your answer.</w:t>
      </w:r>
    </w:p>
    <w:p>
      <w:pPr>
        <w:numPr>
          <w:ilvl w:val="0"/>
          <w:numId w:val="1014"/>
        </w:numPr>
      </w:pPr>
      <w:r>
        <w:t xml:space="preserve">&lt;fmath class="fm-inline"&gt;&lt;mrow&gt;&lt;mrow&gt;&lt;mrow&gt;&lt;mrow&gt;&lt;mrow&gt;&lt;mrow&gt;&lt;mn&gt;201.28&lt;/mn&gt;&lt;mi class="fm-mi-length-1 ma-upright" mathvariant="normal" style="padding-right: 0px;"&gt; &lt;/mi&gt;&lt;/mrow&gt;&lt;mi class="fm-mi-length-1" mathvariant="italic"&gt;S&lt;/mi&gt;&lt;/mrow&gt;&lt;mi class="fm-mi-length-1 ma-upright" mathvariant="normal" style="padding-right: 0px;"&gt; &lt;/mi&gt;&lt;/mrow&gt;&lt;msup&gt;&lt;mrow&gt;&lt;mi class="fm-mi-length-1" mathvariant="italic"&gt;c&lt;/mi&gt;&lt;mi class="fm-mi-length-1" mathvariant="italic"&gt;m&lt;/mi&gt;&lt;/mrow&gt;&lt;mn&gt;2&lt;/mn&gt;&lt;/msup&gt;&lt;/mrow&gt;&lt;mi class="fm-mi-length-1 ma-upright" mathvariant="normal" style="padding-right: 0px;"&gt; &lt;/mi&gt;&lt;/mrow&gt;&lt;msup&gt;&lt;mrow&gt;&lt;mrow&gt;&lt;mi class="fm-mi-length-1" mathvariant="italic"&gt;m&lt;/mi&gt;&lt;mi class="fm-mi-length-1" mathvariant="italic"&gt;o&lt;/mi&gt;&lt;/mrow&gt;&lt;mi class="fm-mi-length-1" mathvariant="italic" style="padding-right: 0.44ex;"&gt;l&lt;/mi&gt;&lt;/mrow&gt;&lt;mrow&gt;&lt;mo class="fm-prefix-tight"&gt;−&lt;/mo&gt;&lt;mn&gt;1&lt;/mn&gt;&lt;/mrow&gt;&lt;/msup&gt;&lt;/mrow&gt;&lt;/fmath&gt;</w:t>
      </w:r>
    </w:p>
    <w:p>
      <w:pPr>
        <w:numPr>
          <w:ilvl w:val="0"/>
          <w:numId w:val="1014"/>
        </w:numPr>
      </w:pPr>
      <w:r>
        <w:t xml:space="preserve">&lt;fmath class="fm-inline"&gt;&lt;mrow&gt;&lt;mrow&gt;&lt;mrow&gt;&lt;mrow&gt;&lt;mrow&gt;&lt;mrow&gt;&lt;mn&gt;390.71&lt;/mn&gt;&lt;mi class="fm-mi-length-1 ma-upright" mathvariant="normal" style="padding-right: 0px;"&gt; &lt;/mi&gt;&lt;/mrow&gt;&lt;mi class="fm-mi-length-1" mathvariant="italic"&gt;S&lt;/mi&gt;&lt;/mrow&gt;&lt;mi class="fm-mi-length-1 ma-upright" mathvariant="normal" style="padding-right: 0px;"&gt; &lt;/mi&gt;&lt;/mrow&gt;&lt;msup&gt;&lt;mrow&gt;&lt;mi class="fm-mi-length-1" mathvariant="italic"&gt;c&lt;/mi&gt;&lt;mi class="fm-mi-length-1" mathvariant="italic"&gt;m&lt;/mi&gt;&lt;/mrow&gt;&lt;mn&gt;2&lt;/mn&gt;&lt;/msup&gt;&lt;/mrow&gt;&lt;mi class="fm-mi-length-1 ma-upright" mathvariant="normal" style="padding-right: 0px;"&gt; &lt;/mi&gt;&lt;/mrow&gt;&lt;msup&gt;&lt;mrow&gt;&lt;mrow&gt;&lt;mi class="fm-mi-length-1" mathvariant="italic"&gt;m&lt;/mi&gt;&lt;mi class="fm-mi-length-1" mathvariant="italic"&gt;o&lt;/mi&gt;&lt;/mrow&gt;&lt;mi class="fm-mi-length-1" mathvariant="italic" style="padding-right: 0.44ex;"&gt;l&lt;/mi&gt;&lt;/mrow&gt;&lt;mrow&gt;&lt;mo class="fm-prefix-tight"&gt;−&lt;/mo&gt;&lt;mn&gt;1&lt;/mn&gt;&lt;/mrow&gt;&lt;/msup&gt;&lt;/mrow&gt;&lt;/fmath&gt;</w:t>
      </w:r>
    </w:p>
    <w:p>
      <w:pPr>
        <w:numPr>
          <w:ilvl w:val="0"/>
          <w:numId w:val="1014"/>
        </w:numPr>
      </w:pPr>
      <w:r>
        <w:t xml:space="preserve">&lt;fmath class="fm-inline"&gt;&lt;mrow&gt;&lt;mrow&gt;&lt;mrow&gt;&lt;mrow&gt;&lt;mrow&gt;&lt;mrow&gt;&lt;mn&gt;698.28&lt;/mn&gt;&lt;mi class="fm-mi-length-1 ma-upright" mathvariant="normal" style="padding-right: 0px;"&gt; &lt;/mi&gt;&lt;/mrow&gt;&lt;mi class="fm-mi-length-1" mathvariant="italic"&gt;S&lt;/mi&gt;&lt;/mrow&gt;&lt;mi class="fm-mi-length-1 ma-upright" mathvariant="normal" style="padding-right: 0px;"&gt; &lt;/mi&gt;&lt;/mrow&gt;&lt;msup&gt;&lt;mrow&gt;&lt;mi class="fm-mi-length-1" mathvariant="italic"&gt;c&lt;/mi&gt;&lt;mi class="fm-mi-length-1" mathvariant="italic"&gt;m&lt;/mi&gt;&lt;/mrow&gt;&lt;mn&gt;2&lt;/mn&gt;&lt;/msup&gt;&lt;/mrow&gt;&lt;mi class="fm-mi-length-1 ma-upright" mathvariant="normal" style="padding-right: 0px;"&gt; &lt;/mi&gt;&lt;/mrow&gt;&lt;msup&gt;&lt;mrow&gt;&lt;mrow&gt;&lt;mi class="fm-mi-length-1" mathvariant="italic"&gt;m&lt;/mi&gt;&lt;mi class="fm-mi-length-1" mathvariant="italic"&gt;o&lt;/mi&gt;&lt;/mrow&gt;&lt;mi class="fm-mi-length-1" mathvariant="italic" style="padding-right: 0.44ex;"&gt;l&lt;/mi&gt;&lt;/mrow&gt;&lt;mrow&gt;&lt;mo class="fm-prefix-tight"&gt;−&lt;/mo&gt;&lt;mn&gt;1&lt;/mn&gt;&lt;/mrow&gt;&lt;/msup&gt;&lt;/mrow&gt;&lt;/fmath&gt;</w:t>
      </w:r>
    </w:p>
    <w:p>
      <w:pPr>
        <w:numPr>
          <w:ilvl w:val="0"/>
          <w:numId w:val="1014"/>
        </w:numPr>
      </w:pPr>
      <w:r>
        <w:t xml:space="preserve">&lt;fmath class="fm-inline"&gt;&lt;mrow&gt;&lt;mrow&gt;&lt;mrow&gt;&lt;mrow&gt;&lt;mrow&gt;&lt;mrow&gt;&lt;mn&gt;540.48&lt;/mn&gt;&lt;mi class="fm-mi-length-1 ma-upright" mathvariant="normal" style="padding-right: 0px;"&gt; &lt;/mi&gt;&lt;/mrow&gt;&lt;mi class="fm-mi-length-1" mathvariant="italic"&gt;S&lt;/mi&gt;&lt;/mrow&gt;&lt;mi class="fm-mi-length-1 ma-upright" mathvariant="normal" style="padding-right: 0px;"&gt; &lt;/mi&gt;&lt;/mrow&gt;&lt;msup&gt;&lt;mrow&gt;&lt;mi class="fm-mi-length-1" mathvariant="italic"&gt;c&lt;/mi&gt;&lt;mi class="fm-mi-length-1" mathvariant="italic"&gt;m&lt;/mi&gt;&lt;/mrow&gt;&lt;mn&gt;2&lt;/mn&gt;&lt;/msup&gt;&lt;/mrow&gt;&lt;mi class="fm-mi-length-1 ma-upright" mathvariant="normal" style="padding-right: 0px;"&gt; &lt;/mi&gt;&lt;/mrow&gt;&lt;msup&gt;&lt;mrow&gt;&lt;mrow&gt;&lt;mi class="fm-mi-length-1" mathvariant="italic"&gt;m&lt;/mi&gt;&lt;mi class="fm-mi-length-1" mathvariant="italic"&gt;o&lt;/mi&gt;&lt;/mrow&gt;&lt;mi class="fm-mi-length-1" mathvariant="italic" style="padding-right: 0.44ex;"&gt;l&lt;/mi&gt;&lt;/mrow&gt;&lt;mrow&gt;&lt;mo class="fm-prefix-tight"&gt;−&lt;/mo&gt;&lt;mn&gt;1&lt;/mn&gt;&lt;/mrow&gt;&lt;/msup&gt;&lt;/mrow&gt;&lt;/fmath&gt;</w:t>
      </w:r>
    </w:p>
    <w:bookmarkEnd w:id="33"/>
    <w:bookmarkStart w:id="34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&lt;style&gt;.fm-math,fmath</w:t>
      </w:r>
      <w:r>
        <w:t xml:space="preserve">font-family:STIXGeneral,’DejaVu Serif’,’DejaVu Sans’,Times,OpenSymbol,’Standard Symbols L’,serif;line-height:1.2</w:t>
      </w:r>
      <w:r>
        <w:t xml:space="preserve">.fm-math mtext,fmath mtext</w:t>
      </w:r>
      <w:r>
        <w:t xml:space="preserve">line-height:normal</w:t>
      </w:r>
      <w:r>
        <w:t xml:space="preserve">.fm-mo,.ma-sans-serif,fmath mi[mathvariant*=sans-serif],fmath mn[mathvariant*=sans-serif],fmath mo,fmath ms[mathvariant*=sans-serif],fmath mtext[mathvariant*=sans-serif]</w:t>
      </w:r>
      <w:r>
        <w:t xml:space="preserve">font-family:STIXGeneral,’DejaVu Sans’,’DejaVu Serif’,’Arial Unicode MS’,’Lucida Grande’,Times,OpenSymbol,’Standard Symbols L’,sans-serif</w:t>
      </w:r>
      <w:r>
        <w:t xml:space="preserve">.fm-mo-Luc</w:t>
      </w:r>
      <w:r>
        <w:t xml:space="preserve">font-family:STIXGeneral,’DejaVu Sans’,’DejaVu Serif’,’Lucida Grande’,’Arial Unicode MS’,Times,OpenSymbol,’Standard Symbols L’,sans-serif</w:t>
      </w:r>
      <w:r>
        <w:t xml:space="preserve">.questionsfont</w:t>
      </w:r>
      <w:r>
        <w:t xml:space="preserve">font-weight:200;font-family:Arial, sans-serif, STIXGeneral,’DejaVu Sans’,’DejaVu Serif’,’Lucida Grande’,’Arial Unicode MS’,Times,OpenSymbol,’Standard Symbols L’,sans-serif!important</w:t>
      </w:r>
      <w:r>
        <w:t xml:space="preserve">.fm-separator</w:t>
      </w:r>
      <w:r>
        <w:t xml:space="preserve">padding:0 .56ex 0 0</w:t>
      </w:r>
      <w:r>
        <w:t xml:space="preserve">.fm-infix-loose</w:t>
      </w:r>
      <w:r>
        <w:t xml:space="preserve">padding:0 .56ex</w:t>
      </w:r>
      <w:r>
        <w:t xml:space="preserve">.fm-infix</w:t>
      </w:r>
      <w:r>
        <w:t xml:space="preserve">padding:0 .44ex</w:t>
      </w:r>
      <w:r>
        <w:t xml:space="preserve">.fm-prefix</w:t>
      </w:r>
      <w:r>
        <w:t xml:space="preserve">padding:0 .33ex 0 0</w:t>
      </w:r>
      <w:r>
        <w:t xml:space="preserve">.fm-postfix</w:t>
      </w:r>
      <w:r>
        <w:t xml:space="preserve">padding:0 0 0 .33ex</w:t>
      </w:r>
      <w:r>
        <w:t xml:space="preserve">.fm-prefix-tight</w:t>
      </w:r>
      <w:r>
        <w:t xml:space="preserve">padding:0 .11ex 0 0</w:t>
      </w:r>
      <w:r>
        <w:t xml:space="preserve">.fm-postfix-tight</w:t>
      </w:r>
      <w:r>
        <w:t xml:space="preserve">padding:0 0 0 .11ex</w:t>
      </w:r>
      <w:r>
        <w:t xml:space="preserve">.fm-quantifier</w:t>
      </w:r>
      <w:r>
        <w:t xml:space="preserve">padding:0 .11ex 0 .22ex</w:t>
      </w:r>
      <w:r>
        <w:t xml:space="preserve">.ma-non-marking</w:t>
      </w:r>
      <w:r>
        <w:t xml:space="preserve">display:none</w:t>
      </w:r>
      <w:r>
        <w:t xml:space="preserve">.fm-vert,fmath menclose,menclose.fm-menclose</w:t>
      </w:r>
      <w:r>
        <w:t xml:space="preserve">display:inline-block</w:t>
      </w:r>
      <w:r>
        <w:t xml:space="preserve">.fm-large-op</w:t>
      </w:r>
      <w:r>
        <w:t xml:space="preserve">font-size:1.3em</w:t>
      </w:r>
      <w:r>
        <w:t xml:space="preserve">.fm-inline .fm-large-op</w:t>
      </w:r>
      <w:r>
        <w:t xml:space="preserve">font-size:1em</w:t>
      </w:r>
      <w:r>
        <w:t xml:space="preserve">fmath mrow</w:t>
      </w:r>
      <w:r>
        <w:t xml:space="preserve">white-space:nowrap</w:t>
      </w:r>
      <w:r>
        <w:t xml:space="preserve">.fm-vert</w:t>
      </w:r>
      <w:r>
        <w:t xml:space="preserve">vertical-align:middle</w:t>
      </w:r>
      <w:r>
        <w:t xml:space="preserve">fmath table,fmath tbody,fmath td,fmath tr</w:t>
      </w:r>
      <w:r>
        <w:t xml:space="preserve">border:0!important;padding:0!important;margin:0!important;outline:0!important</w:t>
      </w:r>
      <w:r>
        <w:t xml:space="preserve">fmath table</w:t>
      </w:r>
      <w:r>
        <w:t xml:space="preserve">border-collapse:collapse!important;text-align:center!important;table-layout:auto!important;float:none!important</w:t>
      </w:r>
      <w:r>
        <w:t xml:space="preserve">.fm-frac</w:t>
      </w:r>
      <w:r>
        <w:t xml:space="preserve">padding:0 1px!important</w:t>
      </w:r>
      <w:r>
        <w:t xml:space="preserve">td.fm-den-frac</w:t>
      </w:r>
      <w:r>
        <w:t xml:space="preserve">border-top:solid thin!important</w:t>
      </w:r>
      <w:r>
        <w:t xml:space="preserve">.fm-root</w:t>
      </w:r>
      <w:r>
        <w:t xml:space="preserve">font-size:.6em</w:t>
      </w:r>
      <w:r>
        <w:t xml:space="preserve">.fm-radicand</w:t>
      </w:r>
      <w:r>
        <w:t xml:space="preserve">padding:0 1px 0 0;border-top:solid;margin-top:.1em</w:t>
      </w:r>
      <w:r>
        <w:t xml:space="preserve">.fm-script</w:t>
      </w:r>
      <w:r>
        <w:t xml:space="preserve">font-size:.71em</w:t>
      </w:r>
      <w:r>
        <w:t xml:space="preserve">.fm-script .fm-script .fm-script</w:t>
      </w:r>
      <w:r>
        <w:t xml:space="preserve">font-size:1em</w:t>
      </w:r>
      <w:r>
        <w:t xml:space="preserve">td.fm-underover-base</w:t>
      </w:r>
      <w:r>
        <w:t xml:space="preserve">line-height:1!important</w:t>
      </w:r>
      <w:r>
        <w:t xml:space="preserve">td.fm-mtd</w:t>
      </w:r>
      <w:r>
        <w:t xml:space="preserve">padding:.5ex .4em!important;vertical-align:baseline!important</w:t>
      </w:r>
      <w:r>
        <w:t xml:space="preserve">fmath mphantom</w:t>
      </w:r>
      <w:r>
        <w:t xml:space="preserve">visibility:hidden</w:t>
      </w:r>
      <w:r>
        <w:t xml:space="preserve">fmath menclose[notation=top],menclose.fm-menclose[notation=top]</w:t>
      </w:r>
      <w:r>
        <w:t xml:space="preserve">border-top:solid thin</w:t>
      </w:r>
      <w:r>
        <w:t xml:space="preserve">fmath menclose[notation=right],menclose.fm-menclose[notation=right]</w:t>
      </w:r>
      <w:r>
        <w:t xml:space="preserve">border-right:solid thin</w:t>
      </w:r>
      <w:r>
        <w:t xml:space="preserve">fmath menclose[notation=bottom],menclose.fm-menclose[notation=bottom]</w:t>
      </w:r>
      <w:r>
        <w:t xml:space="preserve">border-bottom:solid thin</w:t>
      </w:r>
      <w:r>
        <w:t xml:space="preserve">fmath menclose[notation=left],menclose.fm-menclose[notation=left]</w:t>
      </w:r>
      <w:r>
        <w:t xml:space="preserve">border-left:solid thin</w:t>
      </w:r>
      <w:r>
        <w:t xml:space="preserve">fmath menclose[notation=box],menclose.fm-menclose[notation=box]</w:t>
      </w:r>
      <w:r>
        <w:t xml:space="preserve">border:thin solid</w:t>
      </w:r>
      <w:r>
        <w:t xml:space="preserve">fmath none</w:t>
      </w:r>
      <w:r>
        <w:t xml:space="preserve">display:none</w:t>
      </w:r>
      <w:r>
        <w:t xml:space="preserve">&lt;/style&gt; The standard electrode potential &lt;fmath class="fm-inline"&gt;&lt;mrow&gt;&lt;mo class="fm-mo-Luc"&gt;(&lt;/mo&gt;&lt;msup&gt;&lt;mi class="fm-mi-length-1 ma-upright" mathvariant="normal" style="padding-right: 0px;"&gt;E&lt;/mi&gt;&lt;mo&gt;−&lt;/mo&gt;&lt;/msup&gt;&lt;mo class="fm-mo-Luc"&gt;)&lt;/mo&gt;&lt;/mrow&gt;&lt;/fmath&gt;values of &lt;fmath class="fm-inline"&gt;&lt;mrow&gt;&lt;mrow&gt;&lt;mrow&gt;&lt;msup&gt;&lt;mi class="ma-repel-adj" mathvariant="normal"&gt;Al&lt;/mi&gt;&lt;mrow&gt;&lt;mn&gt;3&lt;/mn&gt;&lt;mo class="fm-postfix-tight"&gt;+&lt;/mo&gt;&lt;/mrow&gt;&lt;/msup&gt;&lt;mo class="fm-infix-loose"&gt;∕&lt;/mo&gt;&lt;msup&gt;&lt;mi class="ma-repel-adj" mathvariant="normal"&gt;Al&lt;/mi&gt;&lt;mn&gt;2&lt;/mn&gt;&lt;/msup&gt;&lt;/mrow&gt;&lt;mo class="fm-separator"&gt;,&lt;/mo&gt;&lt;mrow&gt;&lt;msup&gt;&lt;mi class="ma-repel-adj" mathvariant="normal"&gt;Ag&lt;/mi&gt;&lt;mo&gt;+&lt;/mo&gt;&lt;/msup&gt;&lt;mo class="fm-infix-loose"&gt;∕&lt;/mo&gt;&lt;mi class="ma-repel-adj" mathvariant="normal"&gt;Ag&lt;/mi&gt;&lt;/mrow&gt;&lt;/mrow&gt;&lt;mo class="fm-separator"&gt;,&lt;/mo&gt;&lt;mrow&gt;&lt;msup&gt;&lt;mi class="fm-mi-length-1 ma-upright" mathvariant="normal" style="padding-right: 0px;"&gt;K&lt;/mi&gt;&lt;mo&gt;+&lt;/mo&gt;&lt;/msup&gt;&lt;mo class="fm-infix-loose"&gt;∕&lt;/mo&gt;&lt;mi class="fm-mi-length-1 ma-upright" mathvariant="normal" style="padding-right: 0px;"&gt;K&lt;/mi&gt;&lt;/mrow&gt;&lt;/mrow&gt;&lt;/fmath&gt; and &lt;fmath class="fm-inline"&gt;&lt;mrow&gt;&lt;msup&gt;&lt;mi class="ma-repel-adj" mathvariant="normal"&gt;Cr&lt;/mi&gt;&lt;mrow&gt;&lt;mn&gt;3&lt;/mn&gt;&lt;mo class="fm-postfix-tight"&gt;+&lt;/mo&gt;&lt;/mrow&gt;&lt;/msup&gt;&lt;mo class="fm-infix-loose"&gt;∕&lt;/mo&gt;&lt;mi class="ma-repel-adj" mathvariant="normal"&gt;Cr&lt;/mi&gt;&lt;/mrow&gt;&lt;/fmath&gt; are &lt;fmath class="fm-inline"&gt;&lt;mrow&gt;&lt;mrow&gt;&lt;mo class="fm-prefix-tight"&gt;−&lt;/mo&gt;&lt;mrow&gt;&lt;mn&gt;1.66&lt;/mn&gt;&lt;mi class="fm-mi-length-1 ma-upright" mathvariant="normal" style="padding-right: 0px;"&gt;V&lt;/mi&gt;&lt;/mrow&gt;&lt;/mrow&gt;&lt;mo class="fm-separator"&gt;,&lt;/mo&gt;&lt;mrow&gt;&lt;mn&gt;0.80&lt;/mn&gt;&lt;mi class="fm-mi-length-1 ma-upright" mathvariant="normal" style="padding-right: 0px;"&gt;V&lt;/mi&gt;&lt;/mrow&gt;&lt;/mrow&gt;&lt;/fmath&gt;, &lt;fmath class="fm-inline"&gt;&lt;mrow&gt;&lt;mo class="fm-prefix-tight"&gt;−&lt;/mo&gt;&lt;mrow&gt;&lt;mn&gt;2.93&lt;/mn&gt;&lt;mi class="fm-mi-length-1 ma-upright" mathvariant="normal" style="padding-right: 0px;"&gt;V&lt;/mi&gt;&lt;/mrow&gt;&lt;/mrow&gt;&lt;/fmath&gt; and &lt;fmath class="fm-inline"&gt;&lt;mrow&gt;&lt;mo class="fm-prefix-tight"&gt;−&lt;/mo&gt;&lt;mrow&gt;&lt;mn&gt;0.74&lt;/mn&gt;&lt;mi class="fm-mi-length-1 ma-upright" mathvariant="normal" style="padding-right: 0px;"&gt;V&lt;/mi&gt;&lt;/mrow&gt;&lt;/mrow&gt;&lt;/fmath&gt;, respectively. The correct decreasing order of reducing power of the metal is :</w:t>
      </w:r>
    </w:p>
    <w:p>
      <w:pPr>
        <w:numPr>
          <w:ilvl w:val="0"/>
          <w:numId w:val="1015"/>
        </w:numPr>
      </w:pPr>
      <w:r>
        <w:t xml:space="preserve">&lt;fmath class="fm-inline"&gt;&lt;mrow&gt;&lt;mrow&gt;&lt;mrow&gt;&lt;mi class="ma-repel-adj" mathvariant="normal"&gt;Ag&lt;/mi&gt;&lt;mo class="fm-infix-loose"&gt;&gt;&lt;/mo&gt;&lt;mi class="ma-repel-adj" mathvariant="normal"&gt;Cr&lt;/mi&gt;&lt;/mrow&gt;&lt;mo class="fm-infix-loose"&gt;&gt;&lt;/mo&gt;&lt;mi class="ma-repel-adj" mathvariant="normal"&gt;Al&lt;/mi&gt;&lt;/mrow&gt;&lt;mo class="fm-infix-loose"&gt;&gt;&lt;/mo&gt;&lt;mi class="fm-mi-length-1 ma-upright" mathvariant="normal" style="padding-right: 0px;"&gt;K&lt;/mi&gt;&lt;/mrow&gt;&lt;/fmath&gt;</w:t>
      </w:r>
    </w:p>
    <w:p>
      <w:pPr>
        <w:numPr>
          <w:ilvl w:val="0"/>
          <w:numId w:val="1015"/>
        </w:numPr>
      </w:pPr>
      <w:r>
        <w:t xml:space="preserve">&lt;fmath class="fm-inline"&gt;&lt;mrow&gt;&lt;mrow&gt;&lt;mrow&gt;&lt;mi class="fm-mi-length-1 ma-upright" mathvariant="normal" style="padding-right: 0px;"&gt;K&lt;/mi&gt;&lt;mo class="fm-infix-loose"&gt;&gt;&lt;/mo&gt;&lt;mi class="ma-repel-adj" mathvariant="normal"&gt;Al&lt;/mi&gt;&lt;/mrow&gt;&lt;mo class="fm-infix-loose"&gt;&gt;&lt;/mo&gt;&lt;mi class="ma-repel-adj" mathvariant="normal"&gt;Cr&lt;/mi&gt;&lt;/mrow&gt;&lt;mo class="fm-infix-loose"&gt;&gt;&lt;/mo&gt;&lt;mi class="ma-repel-adj" mathvariant="normal"&gt;Ag&lt;/mi&gt;&lt;/mrow&gt;&lt;/fmath&gt;</w:t>
      </w:r>
    </w:p>
    <w:p>
      <w:pPr>
        <w:numPr>
          <w:ilvl w:val="0"/>
          <w:numId w:val="1015"/>
        </w:numPr>
      </w:pPr>
      <w:r>
        <w:t xml:space="preserve">&lt;fmath class="fm-inline"&gt;&lt;mrow&gt;&lt;mrow&gt;&lt;mrow&gt;&lt;mi class="fm-mi-length-1 ma-upright" mathvariant="normal" style="padding-right: 0px;"&gt;K&lt;/mi&gt;&lt;mo class="fm-infix-loose"&gt;&gt;&lt;/mo&gt;&lt;mi class="ma-repel-adj" mathvariant="normal"&gt;Al&lt;/mi&gt;&lt;/mrow&gt;&lt;mo class="fm-infix-loose"&gt;&gt;&lt;/mo&gt;&lt;mi class="ma-repel-adj" mathvariant="normal"&gt;Ag&lt;/mi&gt;&lt;/mrow&gt;&lt;mo class="fm-infix-loose"&gt;&gt;&lt;/mo&gt;&lt;mi class="ma-repel-adj" mathvariant="normal"&gt;Cr&lt;/mi&gt;&lt;/mrow&gt;&lt;/fmath&gt;</w:t>
      </w:r>
    </w:p>
    <w:p>
      <w:pPr>
        <w:numPr>
          <w:ilvl w:val="0"/>
          <w:numId w:val="1015"/>
        </w:numPr>
      </w:pPr>
      <w:r>
        <w:t xml:space="preserve">&lt;fmath class="fm-inline"&gt;&lt;mrow&gt;&lt;mrow&gt;&lt;mrow&gt;&lt;mi class="ma-repel-adj" mathvariant="normal"&gt;Al&lt;/mi&gt;&lt;mo class="fm-infix-loose"&gt;&gt;&lt;/mo&gt;&lt;mi class="fm-mi-length-1 ma-upright" mathvariant="normal" style="padding-right: 0px;"&gt;K&lt;/mi&gt;&lt;/mrow&gt;&lt;mo class="fm-infix-loose"&gt;&gt;&lt;/mo&gt;&lt;mi class="ma-repel-adj" mathvariant="normal"&gt;Ag&lt;/mi&gt;&lt;/mrow&gt;&lt;mo class="fm-infix-loose"&gt;&gt;&lt;/mo&gt;&lt;mi class="ma-repel-adj" mathvariant="normal"&gt;Cr&lt;/mi&gt;&lt;/mrow&gt;&lt;/fmath&gt;</w:t>
      </w:r>
    </w:p>
    <w:bookmarkEnd w:id="34"/>
    <w:bookmarkStart w:id="35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&lt;style&gt;.fm-math,fmath</w:t>
      </w:r>
      <w:r>
        <w:t xml:space="preserve">font-family:STIXGeneral,’DejaVu Serif’,’DejaVu Sans’,Times,OpenSymbol,’Standard Symbols L’,serif;line-height:1.2</w:t>
      </w:r>
      <w:r>
        <w:t xml:space="preserve">.fm-math mtext,fmath mtext</w:t>
      </w:r>
      <w:r>
        <w:t xml:space="preserve">line-height:normal</w:t>
      </w:r>
      <w:r>
        <w:t xml:space="preserve">.fm-mo,.ma-sans-serif,fmath mi[mathvariant*=sans-serif],fmath mn[mathvariant*=sans-serif],fmath mo,fmath ms[mathvariant*=sans-serif],fmath mtext[mathvariant*=sans-serif]</w:t>
      </w:r>
      <w:r>
        <w:t xml:space="preserve">font-family:STIXGeneral,’DejaVu Sans’,’DejaVu Serif’,’Arial Unicode MS’,’Lucida Grande’,Times,OpenSymbol,’Standard Symbols L’,sans-serif</w:t>
      </w:r>
      <w:r>
        <w:t xml:space="preserve">.fm-mo-Luc</w:t>
      </w:r>
      <w:r>
        <w:t xml:space="preserve">font-family:STIXGeneral,’DejaVu Sans’,’DejaVu Serif’,’Lucida Grande’,’Arial Unicode MS’,Times,OpenSymbol,’Standard Symbols L’,sans-serif</w:t>
      </w:r>
      <w:r>
        <w:t xml:space="preserve">.questionsfont</w:t>
      </w:r>
      <w:r>
        <w:t xml:space="preserve">font-weight:200;font-family:Arial, sans-serif, STIXGeneral,’DejaVu Sans’,’DejaVu Serif’,’Lucida Grande’,’Arial Unicode MS’,Times,OpenSymbol,’Standard Symbols L’,sans-serif!important</w:t>
      </w:r>
      <w:r>
        <w:t xml:space="preserve">.fm-separator</w:t>
      </w:r>
      <w:r>
        <w:t xml:space="preserve">padding:0 .56ex 0 0</w:t>
      </w:r>
      <w:r>
        <w:t xml:space="preserve">.fm-infix-loose</w:t>
      </w:r>
      <w:r>
        <w:t xml:space="preserve">padding:0 .56ex</w:t>
      </w:r>
      <w:r>
        <w:t xml:space="preserve">.fm-infix</w:t>
      </w:r>
      <w:r>
        <w:t xml:space="preserve">padding:0 .44ex</w:t>
      </w:r>
      <w:r>
        <w:t xml:space="preserve">.fm-prefix</w:t>
      </w:r>
      <w:r>
        <w:t xml:space="preserve">padding:0 .33ex 0 0</w:t>
      </w:r>
      <w:r>
        <w:t xml:space="preserve">.fm-postfix</w:t>
      </w:r>
      <w:r>
        <w:t xml:space="preserve">padding:0 0 0 .33ex</w:t>
      </w:r>
      <w:r>
        <w:t xml:space="preserve">.fm-prefix-tight</w:t>
      </w:r>
      <w:r>
        <w:t xml:space="preserve">padding:0 .11ex 0 0</w:t>
      </w:r>
      <w:r>
        <w:t xml:space="preserve">.fm-postfix-tight</w:t>
      </w:r>
      <w:r>
        <w:t xml:space="preserve">padding:0 0 0 .11ex</w:t>
      </w:r>
      <w:r>
        <w:t xml:space="preserve">.fm-quantifier</w:t>
      </w:r>
      <w:r>
        <w:t xml:space="preserve">padding:0 .11ex 0 .22ex</w:t>
      </w:r>
      <w:r>
        <w:t xml:space="preserve">.ma-non-marking</w:t>
      </w:r>
      <w:r>
        <w:t xml:space="preserve">display:none</w:t>
      </w:r>
      <w:r>
        <w:t xml:space="preserve">.fm-vert,fmath menclose,menclose.fm-menclose</w:t>
      </w:r>
      <w:r>
        <w:t xml:space="preserve">display:inline-block</w:t>
      </w:r>
      <w:r>
        <w:t xml:space="preserve">.fm-large-op</w:t>
      </w:r>
      <w:r>
        <w:t xml:space="preserve">font-size:1.3em</w:t>
      </w:r>
      <w:r>
        <w:t xml:space="preserve">.fm-inline .fm-large-op</w:t>
      </w:r>
      <w:r>
        <w:t xml:space="preserve">font-size:1em</w:t>
      </w:r>
      <w:r>
        <w:t xml:space="preserve">fmath mrow</w:t>
      </w:r>
      <w:r>
        <w:t xml:space="preserve">white-space:nowrap</w:t>
      </w:r>
      <w:r>
        <w:t xml:space="preserve">.fm-vert</w:t>
      </w:r>
      <w:r>
        <w:t xml:space="preserve">vertical-align:middle</w:t>
      </w:r>
      <w:r>
        <w:t xml:space="preserve">fmath table,fmath tbody,fmath td,fmath tr</w:t>
      </w:r>
      <w:r>
        <w:t xml:space="preserve">border:0!important;padding:0!important;margin:0!important;outline:0!important</w:t>
      </w:r>
      <w:r>
        <w:t xml:space="preserve">fmath table</w:t>
      </w:r>
      <w:r>
        <w:t xml:space="preserve">border-collapse:collapse!important;text-align:center!important;table-layout:auto!important;float:none!important</w:t>
      </w:r>
      <w:r>
        <w:t xml:space="preserve">.fm-frac</w:t>
      </w:r>
      <w:r>
        <w:t xml:space="preserve">padding:0 1px!important</w:t>
      </w:r>
      <w:r>
        <w:t xml:space="preserve">td.fm-den-frac</w:t>
      </w:r>
      <w:r>
        <w:t xml:space="preserve">border-top:solid thin!important</w:t>
      </w:r>
      <w:r>
        <w:t xml:space="preserve">.fm-root</w:t>
      </w:r>
      <w:r>
        <w:t xml:space="preserve">font-size:.6em</w:t>
      </w:r>
      <w:r>
        <w:t xml:space="preserve">.fm-radicand</w:t>
      </w:r>
      <w:r>
        <w:t xml:space="preserve">padding:0 1px 0 0;border-top:solid;margin-top:.1em</w:t>
      </w:r>
      <w:r>
        <w:t xml:space="preserve">.fm-script</w:t>
      </w:r>
      <w:r>
        <w:t xml:space="preserve">font-size:.71em</w:t>
      </w:r>
      <w:r>
        <w:t xml:space="preserve">.fm-script .fm-script .fm-script</w:t>
      </w:r>
      <w:r>
        <w:t xml:space="preserve">font-size:1em</w:t>
      </w:r>
      <w:r>
        <w:t xml:space="preserve">td.fm-underover-base</w:t>
      </w:r>
      <w:r>
        <w:t xml:space="preserve">line-height:1!important</w:t>
      </w:r>
      <w:r>
        <w:t xml:space="preserve">td.fm-mtd</w:t>
      </w:r>
      <w:r>
        <w:t xml:space="preserve">padding:.5ex .4em!important;vertical-align:baseline!important</w:t>
      </w:r>
      <w:r>
        <w:t xml:space="preserve">fmath mphantom</w:t>
      </w:r>
      <w:r>
        <w:t xml:space="preserve">visibility:hidden</w:t>
      </w:r>
      <w:r>
        <w:t xml:space="preserve">fmath menclose[notation=top],menclose.fm-menclose[notation=top]</w:t>
      </w:r>
      <w:r>
        <w:t xml:space="preserve">border-top:solid thin</w:t>
      </w:r>
      <w:r>
        <w:t xml:space="preserve">fmath menclose[notation=right],menclose.fm-menclose[notation=right]</w:t>
      </w:r>
      <w:r>
        <w:t xml:space="preserve">border-right:solid thin</w:t>
      </w:r>
      <w:r>
        <w:t xml:space="preserve">fmath menclose[notation=bottom],menclose.fm-menclose[notation=bottom]</w:t>
      </w:r>
      <w:r>
        <w:t xml:space="preserve">border-bottom:solid thin</w:t>
      </w:r>
      <w:r>
        <w:t xml:space="preserve">fmath menclose[notation=left],menclose.fm-menclose[notation=left]</w:t>
      </w:r>
      <w:r>
        <w:t xml:space="preserve">border-left:solid thin</w:t>
      </w:r>
      <w:r>
        <w:t xml:space="preserve">fmath menclose[notation=box],menclose.fm-menclose[notation=box]</w:t>
      </w:r>
      <w:r>
        <w:t xml:space="preserve">border:thin solid</w:t>
      </w:r>
      <w:r>
        <w:t xml:space="preserve">fmath none</w:t>
      </w:r>
      <w:r>
        <w:t xml:space="preserve">display:none</w:t>
      </w:r>
      <w:r>
        <w:t xml:space="preserve">&lt;/style&gt; When 0.1 mol &lt;fmath class="fm-inline"&gt;&lt;msubsup&gt;&lt;mtext&gt;MnO&lt;/mtext&gt;&lt;mn&gt;4&lt;/mn&gt;&lt;mrow&gt;&lt;mn&gt;2&lt;/mn&gt;&lt;mo class="fm-postfix-tight"&gt;−&lt;/mo&gt;&lt;/mrow&gt;&lt;/msubsup&gt;&lt;/fmath&gt; is oxidised the quantity of electricity required to completely &lt;fmath class="fm-inline"&gt;&lt;msubsup&gt;&lt;mtext&gt;MnO&lt;/mtext&gt;&lt;mn&gt;4&lt;/mn&gt;&lt;mrow&gt;&lt;mn&gt;2&lt;/mn&gt;&lt;mo class="fm-postfix-tight"&gt;−&lt;/mo&gt;&lt;/mrow&gt;&lt;/msubsup&gt;&lt;/fmath&gt; to &lt;fmath class="fm-inline"&gt;&lt;msubsup&gt;&lt;mtext&gt;MnO&lt;/mtext&gt;&lt;mn&gt;4&lt;/mn&gt;&lt;mo&gt;−&lt;/mo&gt;&lt;/msubsup&gt;&lt;/fmath&gt; is</w:t>
      </w:r>
    </w:p>
    <w:p>
      <w:pPr>
        <w:numPr>
          <w:ilvl w:val="0"/>
          <w:numId w:val="1016"/>
        </w:numPr>
      </w:pPr>
      <w:r>
        <w:t xml:space="preserve">&lt;fmath class="fm-inline"&gt;&lt;mn&gt;96500&lt;/mn&gt;&lt;/fmath&gt; C</w:t>
      </w:r>
    </w:p>
    <w:p>
      <w:pPr>
        <w:numPr>
          <w:ilvl w:val="0"/>
          <w:numId w:val="1016"/>
        </w:numPr>
      </w:pPr>
      <w:r>
        <w:t xml:space="preserve">&lt;fmath class="fm-inline"&gt;&lt;mrow&gt;&lt;mn&gt;2&lt;/mn&gt;&lt;mo class="fm-infix" lspace=".22em" rspace=".22em"&gt;×&lt;/mo&gt;&lt;mn&gt;96500&lt;/mn&gt;&lt;/mrow&gt;&lt;/fmath&gt; C</w:t>
      </w:r>
    </w:p>
    <w:p>
      <w:pPr>
        <w:numPr>
          <w:ilvl w:val="0"/>
          <w:numId w:val="1016"/>
        </w:numPr>
      </w:pPr>
      <w:r>
        <w:t xml:space="preserve">&lt;fmath class="fm-inline"&gt;&lt;mn&gt;9650&lt;/mn&gt;&lt;/fmath&gt; C</w:t>
      </w:r>
    </w:p>
    <w:p>
      <w:pPr>
        <w:numPr>
          <w:ilvl w:val="0"/>
          <w:numId w:val="1016"/>
        </w:numPr>
      </w:pPr>
      <w:r>
        <w:t xml:space="preserve">&lt;fmath class="fm-inline"&gt;&lt;mn&gt;96.50&lt;/mn&gt;&lt;/fmath&gt; C</w:t>
      </w:r>
    </w:p>
    <w:bookmarkEnd w:id="35"/>
    <w:bookmarkStart w:id="36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Assertion:During electrolysis</w:t>
      </w:r>
      <w:r>
        <w:t xml:space="preserve"> </w:t>
      </w:r>
      <m:oMath>
        <m:r>
          <m:t>48250</m:t>
        </m:r>
      </m:oMath>
      <w:r>
        <w:t xml:space="preserve"> </w:t>
      </w:r>
      <w:r>
        <w:t xml:space="preserve">coulombs of electricity will deposit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gram equivalent of silver metal from</w:t>
      </w:r>
      <w:r>
        <w:t xml:space="preserve"> </w:t>
      </w:r>
      <m:oMath>
        <m:sSup>
          <m:e>
            <m:r>
              <m:rPr>
                <m:sty m:val="p"/>
              </m:rPr>
              <m:t>A</m:t>
            </m:r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ions.Reason:One Faraday of electricity will be required to deposit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gram equivalent of any substance.</w:t>
      </w:r>
    </w:p>
    <w:p>
      <w:pPr>
        <w:numPr>
          <w:ilvl w:val="0"/>
          <w:numId w:val="1017"/>
        </w:numPr>
      </w:pPr>
      <w:r>
        <w:t xml:space="preserve">Both Assertion and Reason are correct and Reason is the correct explanation for Assertion</w:t>
      </w:r>
    </w:p>
    <w:p>
      <w:pPr>
        <w:numPr>
          <w:ilvl w:val="0"/>
          <w:numId w:val="1017"/>
        </w:numPr>
      </w:pPr>
      <w:r>
        <w:t xml:space="preserve">Both Assertion and Reason are correct but Reason is not the correct explanation for Assertion</w:t>
      </w:r>
    </w:p>
    <w:p>
      <w:pPr>
        <w:numPr>
          <w:ilvl w:val="0"/>
          <w:numId w:val="1017"/>
        </w:numPr>
      </w:pPr>
      <w:r>
        <w:t xml:space="preserve">Assertion is correct but Reason is incorrect</w:t>
      </w:r>
    </w:p>
    <w:p>
      <w:pPr>
        <w:numPr>
          <w:ilvl w:val="0"/>
          <w:numId w:val="1017"/>
        </w:numPr>
      </w:pPr>
      <w:r>
        <w:t xml:space="preserve">Assertion is incorrect but Reason is correc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 - neet chem 12</dc:title>
  <dc:creator/>
  <cp:keywords/>
  <dcterms:created xsi:type="dcterms:W3CDTF">2024-06-29T06:33:25Z</dcterms:created>
  <dcterms:modified xsi:type="dcterms:W3CDTF">2024-06-29T06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